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4D716C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6D4E11" w:rsidP="004D716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생명과학과 학생회</w:t>
            </w:r>
          </w:p>
          <w:p w:rsidR="008F1FC7" w:rsidRPr="00BF4E72" w:rsidRDefault="006D4E11" w:rsidP="004D716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</w:t>
            </w: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9A4329">
              <w:rPr>
                <w:rFonts w:asciiTheme="majorHAnsi" w:eastAsiaTheme="majorHAnsi" w:hAnsiTheme="majorHAnsi" w:hint="eastAsia"/>
                <w:szCs w:val="60"/>
              </w:rPr>
              <w:t>보고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9A4329">
        <w:rPr>
          <w:sz w:val="48"/>
          <w:szCs w:val="48"/>
        </w:rPr>
        <w:t>12</w:t>
      </w:r>
      <w:r w:rsidR="006D4E11">
        <w:rPr>
          <w:sz w:val="48"/>
          <w:szCs w:val="48"/>
        </w:rPr>
        <w:t>.2</w:t>
      </w:r>
      <w:r w:rsidR="009A4329">
        <w:rPr>
          <w:sz w:val="48"/>
          <w:szCs w:val="48"/>
        </w:rPr>
        <w:t>5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6D4E11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생명과학과 학생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6D4E11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정인홍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6D4E11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6D4E11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생명과학과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4</w:t>
      </w:r>
      <w:r w:rsidR="006D4E11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9A4329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보고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9A432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9A432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716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716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716C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4D716C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716C">
            <w:pPr>
              <w:jc w:val="center"/>
              <w:rPr>
                <w:b/>
              </w:rPr>
            </w:pPr>
          </w:p>
          <w:p w:rsidR="00F70E7B" w:rsidRPr="008744F0" w:rsidRDefault="006D4E11" w:rsidP="004D716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:rsidR="00F70E7B" w:rsidRPr="008744F0" w:rsidRDefault="00F70E7B" w:rsidP="004D716C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716C">
            <w:pPr>
              <w:jc w:val="center"/>
              <w:rPr>
                <w:b/>
              </w:rPr>
            </w:pPr>
          </w:p>
          <w:p w:rsidR="00F70E7B" w:rsidRPr="008744F0" w:rsidRDefault="006D4E11" w:rsidP="004D716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정인홍</w:t>
            </w:r>
          </w:p>
          <w:p w:rsidR="00F70E7B" w:rsidRPr="008744F0" w:rsidRDefault="00F70E7B" w:rsidP="004D716C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4D716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A322EF">
            <w:r>
              <w:rPr>
                <w:rFonts w:hint="eastAsia"/>
              </w:rPr>
              <w:t>학과설명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D05CA0">
            <w:r>
              <w:rPr>
                <w:rFonts w:hint="eastAsia"/>
              </w:rPr>
              <w:t>2</w:t>
            </w:r>
            <w:r>
              <w:t>022.10.01-2022.11</w:t>
            </w:r>
            <w:r w:rsidR="004D716C">
              <w:t>.20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A322EF" w:rsidP="00DF1A8A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A322EF">
            <w:r>
              <w:rPr>
                <w:rFonts w:hint="eastAsia"/>
              </w:rPr>
              <w:t xml:space="preserve">너와 나의 </w:t>
            </w:r>
            <w:proofErr w:type="spellStart"/>
            <w:r>
              <w:rPr>
                <w:rFonts w:hint="eastAsia"/>
              </w:rPr>
              <w:t>데스모좀</w:t>
            </w:r>
            <w:proofErr w:type="spellEnd"/>
          </w:p>
        </w:tc>
        <w:tc>
          <w:tcPr>
            <w:tcW w:w="3345" w:type="dxa"/>
          </w:tcPr>
          <w:p w:rsidR="00DF1A8A" w:rsidRDefault="00D05CA0">
            <w:r>
              <w:rPr>
                <w:rFonts w:hint="eastAsia"/>
              </w:rPr>
              <w:t>4분기</w:t>
            </w:r>
          </w:p>
        </w:tc>
        <w:tc>
          <w:tcPr>
            <w:tcW w:w="1247" w:type="dxa"/>
          </w:tcPr>
          <w:p w:rsidR="00DF1A8A" w:rsidRDefault="00A322EF" w:rsidP="00DF1A8A">
            <w:pPr>
              <w:jc w:val="center"/>
            </w:pPr>
            <w:r>
              <w:rPr>
                <w:rFonts w:hint="eastAsia"/>
              </w:rPr>
              <w:t>기획부장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A322EF">
            <w:r>
              <w:rPr>
                <w:rFonts w:hint="eastAsia"/>
              </w:rPr>
              <w:t>간식이벤트</w:t>
            </w:r>
          </w:p>
        </w:tc>
        <w:tc>
          <w:tcPr>
            <w:tcW w:w="3345" w:type="dxa"/>
          </w:tcPr>
          <w:p w:rsidR="00DF1A8A" w:rsidRDefault="00D05CA0">
            <w:r>
              <w:rPr>
                <w:rFonts w:hint="eastAsia"/>
              </w:rPr>
              <w:t>2</w:t>
            </w:r>
            <w:r>
              <w:t>022.11.20-2022.12.10</w:t>
            </w:r>
          </w:p>
        </w:tc>
        <w:tc>
          <w:tcPr>
            <w:tcW w:w="1247" w:type="dxa"/>
          </w:tcPr>
          <w:p w:rsidR="00DF1A8A" w:rsidRDefault="00A322EF" w:rsidP="00DF1A8A">
            <w:pPr>
              <w:jc w:val="center"/>
            </w:pPr>
            <w:r>
              <w:rPr>
                <w:rFonts w:hint="eastAsia"/>
              </w:rPr>
              <w:t>기획부장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A322EF">
            <w:r>
              <w:rPr>
                <w:rFonts w:hint="eastAsia"/>
              </w:rPr>
              <w:t>O</w:t>
            </w:r>
            <w:r>
              <w:t xml:space="preserve">TL </w:t>
            </w:r>
            <w:proofErr w:type="spellStart"/>
            <w:r>
              <w:rPr>
                <w:rFonts w:hint="eastAsia"/>
              </w:rPr>
              <w:t>수강평</w:t>
            </w:r>
            <w:proofErr w:type="spellEnd"/>
            <w:r>
              <w:rPr>
                <w:rFonts w:hint="eastAsia"/>
              </w:rPr>
              <w:t xml:space="preserve"> 이벤트</w:t>
            </w:r>
          </w:p>
        </w:tc>
        <w:tc>
          <w:tcPr>
            <w:tcW w:w="3345" w:type="dxa"/>
          </w:tcPr>
          <w:p w:rsidR="00DF1A8A" w:rsidRDefault="00D05CA0">
            <w:r>
              <w:rPr>
                <w:rFonts w:hint="eastAsia"/>
              </w:rPr>
              <w:t>2</w:t>
            </w:r>
            <w:r>
              <w:t>022.12.17-2022.12.24</w:t>
            </w:r>
          </w:p>
        </w:tc>
        <w:tc>
          <w:tcPr>
            <w:tcW w:w="1247" w:type="dxa"/>
          </w:tcPr>
          <w:p w:rsidR="00DF1A8A" w:rsidRDefault="00A322EF" w:rsidP="00DF1A8A">
            <w:pPr>
              <w:jc w:val="center"/>
            </w:pPr>
            <w:r>
              <w:rPr>
                <w:rFonts w:hint="eastAsia"/>
              </w:rPr>
              <w:t>학업부장</w:t>
            </w:r>
          </w:p>
        </w:tc>
      </w:tr>
      <w:tr w:rsidR="00C546C2" w:rsidTr="00A322EF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A322EF">
            <w:r>
              <w:rPr>
                <w:rFonts w:hint="eastAsia"/>
              </w:rPr>
              <w:t>진로탐색 프로젝트</w:t>
            </w:r>
          </w:p>
        </w:tc>
        <w:tc>
          <w:tcPr>
            <w:tcW w:w="3345" w:type="dxa"/>
          </w:tcPr>
          <w:p w:rsidR="00C546C2" w:rsidRDefault="008A0823">
            <w:r>
              <w:rPr>
                <w:rFonts w:hint="eastAsia"/>
              </w:rPr>
              <w:t>2</w:t>
            </w:r>
            <w:r>
              <w:t>022.</w:t>
            </w:r>
            <w:r w:rsidR="004D716C">
              <w:t>08.30-2022.09</w:t>
            </w:r>
          </w:p>
        </w:tc>
        <w:tc>
          <w:tcPr>
            <w:tcW w:w="1247" w:type="dxa"/>
          </w:tcPr>
          <w:p w:rsidR="00C546C2" w:rsidRDefault="00A322EF" w:rsidP="00DF1A8A">
            <w:pPr>
              <w:jc w:val="center"/>
            </w:pPr>
            <w:r>
              <w:rPr>
                <w:rFonts w:hint="eastAsia"/>
              </w:rPr>
              <w:t>학업부장</w:t>
            </w:r>
          </w:p>
        </w:tc>
      </w:tr>
      <w:tr w:rsidR="00A322EF" w:rsidTr="007A50D5">
        <w:tc>
          <w:tcPr>
            <w:tcW w:w="1020" w:type="dxa"/>
          </w:tcPr>
          <w:p w:rsidR="00A322EF" w:rsidRDefault="00A322EF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A322EF" w:rsidRDefault="00A322EF"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공동구매</w:t>
            </w:r>
          </w:p>
        </w:tc>
        <w:tc>
          <w:tcPr>
            <w:tcW w:w="3345" w:type="dxa"/>
          </w:tcPr>
          <w:p w:rsidR="00A322EF" w:rsidRDefault="004D716C">
            <w:r>
              <w:rPr>
                <w:rFonts w:hint="eastAsia"/>
              </w:rPr>
              <w:t>2</w:t>
            </w:r>
            <w:r>
              <w:t>022.</w:t>
            </w:r>
            <w:r w:rsidR="007B67DA">
              <w:t>0</w:t>
            </w:r>
            <w:r>
              <w:t>.30-2022.09.3</w:t>
            </w:r>
            <w:r w:rsidR="007B67DA">
              <w:t>0</w:t>
            </w:r>
          </w:p>
        </w:tc>
        <w:tc>
          <w:tcPr>
            <w:tcW w:w="1247" w:type="dxa"/>
          </w:tcPr>
          <w:p w:rsidR="00A322EF" w:rsidRDefault="00A322EF" w:rsidP="00DF1A8A">
            <w:pPr>
              <w:jc w:val="center"/>
            </w:pPr>
            <w:r>
              <w:rPr>
                <w:rFonts w:hint="eastAsia"/>
              </w:rPr>
              <w:t>총무부장</w:t>
            </w:r>
          </w:p>
        </w:tc>
      </w:tr>
      <w:tr w:rsidR="007A50D5" w:rsidTr="00DF1A8A">
        <w:tc>
          <w:tcPr>
            <w:tcW w:w="1020" w:type="dxa"/>
            <w:tcBorders>
              <w:bottom w:val="single" w:sz="12" w:space="0" w:color="auto"/>
            </w:tcBorders>
          </w:tcPr>
          <w:p w:rsidR="007A50D5" w:rsidRDefault="007A50D5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7A50D5" w:rsidRDefault="007A50D5">
            <w:proofErr w:type="spellStart"/>
            <w:r>
              <w:rPr>
                <w:rFonts w:hint="eastAsia"/>
              </w:rPr>
              <w:t>오픈랩</w:t>
            </w:r>
            <w:proofErr w:type="spellEnd"/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7A50D5" w:rsidRDefault="004D716C">
            <w:r>
              <w:rPr>
                <w:rFonts w:hint="eastAsia"/>
              </w:rPr>
              <w:t>2</w:t>
            </w:r>
            <w:r>
              <w:t>022.10.20-2022.11.15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7A50D5" w:rsidRDefault="007A50D5" w:rsidP="00DF1A8A">
            <w:pPr>
              <w:jc w:val="center"/>
            </w:pPr>
            <w:r>
              <w:rPr>
                <w:rFonts w:hint="eastAsia"/>
              </w:rPr>
              <w:t>학업부장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4D716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4D716C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9A4329">
              <w:rPr>
                <w:rFonts w:hint="eastAsia"/>
                <w:b/>
                <w:sz w:val="40"/>
                <w:szCs w:val="36"/>
              </w:rPr>
              <w:t>보고</w:t>
            </w:r>
          </w:p>
        </w:tc>
      </w:tr>
    </w:tbl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4D716C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설명회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4D716C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설명회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4D716C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1-2022.11.2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4D716C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0-2022.11.2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9A4329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07077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,000,000</w:t>
            </w:r>
            <w:r>
              <w:rPr>
                <w:rFonts w:hint="eastAsia"/>
                <w:sz w:val="22"/>
              </w:rPr>
              <w:t>원(추정)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4D716C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정인홍</w:t>
            </w:r>
          </w:p>
        </w:tc>
      </w:tr>
    </w:tbl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 xml:space="preserve">사업 </w:t>
      </w:r>
      <w:r w:rsidR="009A4329">
        <w:rPr>
          <w:rFonts w:hint="eastAsia"/>
          <w:b/>
          <w:sz w:val="24"/>
        </w:rPr>
        <w:t>내용</w:t>
      </w:r>
    </w:p>
    <w:p w:rsidR="00DF71B3" w:rsidRPr="004D716C" w:rsidRDefault="004D716C" w:rsidP="008F1FC7">
      <w:pPr>
        <w:rPr>
          <w:sz w:val="22"/>
        </w:rPr>
      </w:pPr>
      <w:r w:rsidRPr="004D716C">
        <w:rPr>
          <w:rFonts w:hint="eastAsia"/>
          <w:sz w:val="22"/>
        </w:rPr>
        <w:t>학과 선택을</w:t>
      </w:r>
      <w:r>
        <w:rPr>
          <w:rFonts w:hint="eastAsia"/>
          <w:sz w:val="22"/>
        </w:rPr>
        <w:t xml:space="preserve"> 앞둔 새내기들에게 생명과학과를 소개하는 자리를 마련함.</w:t>
      </w:r>
      <w:r>
        <w:rPr>
          <w:sz w:val="22"/>
        </w:rPr>
        <w:t xml:space="preserve"> </w:t>
      </w:r>
      <w:proofErr w:type="gramStart"/>
      <w:r>
        <w:rPr>
          <w:rFonts w:hint="eastAsia"/>
          <w:sz w:val="22"/>
        </w:rPr>
        <w:t>새내기 뿐만</w:t>
      </w:r>
      <w:proofErr w:type="gramEnd"/>
      <w:r>
        <w:rPr>
          <w:rFonts w:hint="eastAsia"/>
          <w:sz w:val="22"/>
        </w:rPr>
        <w:t xml:space="preserve"> 아니라 생명과학과로의 전과,</w:t>
      </w:r>
      <w:r>
        <w:rPr>
          <w:sz w:val="22"/>
        </w:rPr>
        <w:t xml:space="preserve"> </w:t>
      </w:r>
      <w:r>
        <w:rPr>
          <w:rFonts w:hint="eastAsia"/>
          <w:sz w:val="22"/>
        </w:rPr>
        <w:t>부전공/복수전공 신청 희망자 또한 학과 관련 정보를 얻을 수 있도록 함.</w:t>
      </w:r>
      <w:r w:rsidR="009A4329">
        <w:rPr>
          <w:sz w:val="22"/>
        </w:rPr>
        <w:t xml:space="preserve"> </w:t>
      </w:r>
      <w:r w:rsidR="009A4329">
        <w:rPr>
          <w:rFonts w:hint="eastAsia"/>
          <w:sz w:val="22"/>
        </w:rPr>
        <w:t xml:space="preserve">약 </w:t>
      </w:r>
      <w:r w:rsidR="009A4329">
        <w:rPr>
          <w:sz w:val="22"/>
        </w:rPr>
        <w:t>100</w:t>
      </w:r>
      <w:r w:rsidR="009A4329">
        <w:rPr>
          <w:rFonts w:hint="eastAsia"/>
          <w:sz w:val="22"/>
        </w:rPr>
        <w:t>명의 새내기들이 참여하였음.</w:t>
      </w: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 w:rsidR="009A4329">
        <w:rPr>
          <w:rFonts w:hint="eastAsia"/>
          <w:b/>
          <w:sz w:val="24"/>
        </w:rPr>
        <w:t>결산</w:t>
      </w:r>
    </w:p>
    <w:tbl>
      <w:tblPr>
        <w:tblW w:w="9010" w:type="dxa"/>
        <w:tblLayout w:type="fixed"/>
        <w:tblLook w:val="0400" w:firstRow="0" w:lastRow="0" w:firstColumn="0" w:lastColumn="0" w:noHBand="0" w:noVBand="1"/>
      </w:tblPr>
      <w:tblGrid>
        <w:gridCol w:w="810"/>
        <w:gridCol w:w="1003"/>
        <w:gridCol w:w="930"/>
        <w:gridCol w:w="2277"/>
        <w:gridCol w:w="660"/>
        <w:gridCol w:w="1350"/>
        <w:gridCol w:w="660"/>
        <w:gridCol w:w="660"/>
        <w:gridCol w:w="660"/>
      </w:tblGrid>
      <w:tr w:rsidR="009A4329" w:rsidTr="007901D5">
        <w:trPr>
          <w:trHeight w:val="31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소항목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출처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세부항목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코드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예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결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비율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비고</w:t>
            </w:r>
          </w:p>
        </w:tc>
      </w:tr>
      <w:tr w:rsidR="009A4329" w:rsidTr="007901D5">
        <w:trPr>
          <w:trHeight w:val="315"/>
        </w:trPr>
        <w:tc>
          <w:tcPr>
            <w:tcW w:w="8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학과설명회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학생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9A4329" w:rsidTr="007901D5">
        <w:trPr>
          <w:trHeight w:val="315"/>
        </w:trPr>
        <w:tc>
          <w:tcPr>
            <w:tcW w:w="8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본회계</w:t>
            </w:r>
            <w:proofErr w:type="spellEnd"/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학과설명회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B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,000,000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,000,000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00%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추정치</w:t>
            </w:r>
          </w:p>
        </w:tc>
      </w:tr>
      <w:tr w:rsidR="009A4329" w:rsidTr="007901D5">
        <w:trPr>
          <w:trHeight w:val="315"/>
        </w:trPr>
        <w:tc>
          <w:tcPr>
            <w:tcW w:w="8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자치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9A4329" w:rsidTr="007901D5">
        <w:trPr>
          <w:trHeight w:val="315"/>
        </w:trPr>
        <w:tc>
          <w:tcPr>
            <w:tcW w:w="8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color w:val="000000"/>
              </w:rPr>
            </w:pPr>
          </w:p>
        </w:tc>
        <w:tc>
          <w:tcPr>
            <w:tcW w:w="38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계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>2,000,000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>2,000,000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560291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="009A4329">
              <w:rPr>
                <w:b/>
                <w:color w:val="000000"/>
              </w:rPr>
              <w:t>0%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</w:tbl>
    <w:p w:rsidR="009A4329" w:rsidRDefault="009A4329" w:rsidP="009A4329"/>
    <w:p w:rsidR="00062781" w:rsidRDefault="00DF71B3" w:rsidP="009A4329">
      <w:pPr>
        <w:rPr>
          <w:rFonts w:hint="eastAsia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="009A4329">
        <w:rPr>
          <w:rFonts w:hint="eastAsia"/>
          <w:b/>
          <w:sz w:val="24"/>
        </w:rPr>
        <w:t>사업 평가</w:t>
      </w:r>
    </w:p>
    <w:p w:rsidR="00062781" w:rsidRDefault="009A4329" w:rsidP="00560291">
      <w:r>
        <w:rPr>
          <w:rFonts w:hint="eastAsia"/>
        </w:rPr>
        <w:t>새내기들에게 학과에 대한 유용한 정보를 전달할 수 있었음.</w:t>
      </w:r>
      <w:r w:rsidR="00062781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9A4329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4D716C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너와 나의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데스모좀</w:t>
            </w:r>
            <w:proofErr w:type="spellEnd"/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46E5E" w:rsidTr="004D716C">
        <w:tc>
          <w:tcPr>
            <w:tcW w:w="2263" w:type="dxa"/>
          </w:tcPr>
          <w:p w:rsidR="00546E5E" w:rsidRPr="00062781" w:rsidRDefault="00546E5E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46E5E" w:rsidRPr="00062781" w:rsidRDefault="004D716C" w:rsidP="004D716C">
            <w:pPr>
              <w:spacing w:line="360" w:lineRule="auto"/>
              <w:rPr>
                <w:sz w:val="22"/>
              </w:rPr>
            </w:pPr>
            <w:r w:rsidRPr="004D716C">
              <w:rPr>
                <w:rFonts w:hint="eastAsia"/>
                <w:sz w:val="22"/>
              </w:rPr>
              <w:t>신청자를</w:t>
            </w:r>
            <w:r w:rsidRPr="004D716C">
              <w:rPr>
                <w:sz w:val="22"/>
              </w:rPr>
              <w:t xml:space="preserve"> 대상으로 친목 조를 편성하고, 조별/개인별로 미션을 수행하며 학과 내 친목 활동을 진행</w:t>
            </w:r>
          </w:p>
        </w:tc>
      </w:tr>
      <w:tr w:rsidR="00546E5E" w:rsidTr="004D716C">
        <w:tc>
          <w:tcPr>
            <w:tcW w:w="2263" w:type="dxa"/>
          </w:tcPr>
          <w:p w:rsidR="00546E5E" w:rsidRPr="00062781" w:rsidRDefault="00546E5E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46E5E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4분기</w:t>
            </w:r>
          </w:p>
        </w:tc>
      </w:tr>
      <w:tr w:rsidR="00546E5E" w:rsidTr="004D716C">
        <w:tc>
          <w:tcPr>
            <w:tcW w:w="2263" w:type="dxa"/>
          </w:tcPr>
          <w:p w:rsidR="00546E5E" w:rsidRPr="00062781" w:rsidRDefault="00546E5E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46E5E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4분기</w:t>
            </w:r>
          </w:p>
        </w:tc>
      </w:tr>
      <w:tr w:rsidR="00546E5E" w:rsidTr="004D716C">
        <w:tc>
          <w:tcPr>
            <w:tcW w:w="2263" w:type="dxa"/>
          </w:tcPr>
          <w:p w:rsidR="00546E5E" w:rsidRPr="00062781" w:rsidRDefault="00546E5E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 w:rsidR="007901D5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546E5E" w:rsidRPr="00062781" w:rsidRDefault="00560291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50,000</w:t>
            </w:r>
          </w:p>
        </w:tc>
      </w:tr>
      <w:tr w:rsidR="00546E5E" w:rsidTr="004D716C">
        <w:tc>
          <w:tcPr>
            <w:tcW w:w="2263" w:type="dxa"/>
          </w:tcPr>
          <w:p w:rsidR="00546E5E" w:rsidRPr="00062781" w:rsidRDefault="00546E5E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46E5E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/</w:t>
            </w:r>
            <w:proofErr w:type="spellStart"/>
            <w:r>
              <w:rPr>
                <w:rFonts w:hint="eastAsia"/>
                <w:sz w:val="22"/>
              </w:rPr>
              <w:t>박홍범</w:t>
            </w:r>
            <w:proofErr w:type="spellEnd"/>
          </w:p>
        </w:tc>
      </w:tr>
    </w:tbl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사업 </w:t>
      </w:r>
      <w:r w:rsidR="009A4329">
        <w:rPr>
          <w:rFonts w:hint="eastAsia"/>
          <w:b/>
          <w:sz w:val="24"/>
        </w:rPr>
        <w:t>내용</w:t>
      </w:r>
    </w:p>
    <w:p w:rsidR="009A4329" w:rsidRDefault="004D716C" w:rsidP="009A4329">
      <w:pPr>
        <w:ind w:firstLineChars="100" w:firstLine="220"/>
        <w:rPr>
          <w:sz w:val="22"/>
        </w:rPr>
      </w:pPr>
      <w:r w:rsidRPr="006F4BE7">
        <w:rPr>
          <w:rFonts w:hint="eastAsia"/>
          <w:color w:val="000000"/>
          <w:sz w:val="22"/>
        </w:rPr>
        <w:t>너와</w:t>
      </w:r>
      <w:r w:rsidRPr="006F4BE7">
        <w:rPr>
          <w:color w:val="000000"/>
          <w:sz w:val="22"/>
        </w:rPr>
        <w:t xml:space="preserve"> 나의 </w:t>
      </w:r>
      <w:proofErr w:type="spellStart"/>
      <w:r w:rsidRPr="006F4BE7">
        <w:rPr>
          <w:color w:val="000000"/>
          <w:sz w:val="22"/>
        </w:rPr>
        <w:t>데스모좀은</w:t>
      </w:r>
      <w:proofErr w:type="spellEnd"/>
      <w:r w:rsidRPr="006F4BE7">
        <w:rPr>
          <w:color w:val="000000"/>
          <w:sz w:val="22"/>
        </w:rPr>
        <w:t xml:space="preserve"> 생명과학과 학우들 간 친목을 도모하고, 학과에 대한 소속감을 증진시키기 위해 진행하는 프로그램</w:t>
      </w:r>
      <w:r>
        <w:rPr>
          <w:rFonts w:hint="eastAsia"/>
          <w:color w:val="000000"/>
          <w:sz w:val="22"/>
        </w:rPr>
        <w:t>임</w:t>
      </w:r>
      <w:r w:rsidRPr="006F4BE7">
        <w:rPr>
          <w:color w:val="000000"/>
          <w:sz w:val="22"/>
        </w:rPr>
        <w:t>. 생명과학과 학우들이 보다 즐거운 학과 생활을 할 수 있도록 조별로 친목 활동을 진행하고, 새로운 관계를 형성할 수 있는 기회를 제공</w:t>
      </w:r>
      <w:r>
        <w:rPr>
          <w:rFonts w:hint="eastAsia"/>
          <w:color w:val="000000"/>
          <w:sz w:val="22"/>
        </w:rPr>
        <w:t>함.</w:t>
      </w:r>
      <w:r w:rsidR="009A4329">
        <w:rPr>
          <w:color w:val="000000"/>
          <w:sz w:val="22"/>
        </w:rPr>
        <w:t xml:space="preserve"> </w:t>
      </w:r>
      <w:r w:rsidR="009A4329" w:rsidRPr="006F4BE7">
        <w:rPr>
          <w:rFonts w:hint="eastAsia"/>
          <w:color w:val="000000"/>
          <w:sz w:val="22"/>
        </w:rPr>
        <w:t>생명과학과</w:t>
      </w:r>
      <w:r w:rsidR="009A4329" w:rsidRPr="006F4BE7">
        <w:rPr>
          <w:color w:val="000000"/>
          <w:sz w:val="22"/>
        </w:rPr>
        <w:t xml:space="preserve"> 전체 학우를 대상으로 프로그램의 참여자를 </w:t>
      </w:r>
      <w:r w:rsidR="009A4329">
        <w:rPr>
          <w:rFonts w:hint="eastAsia"/>
          <w:color w:val="000000"/>
          <w:sz w:val="22"/>
        </w:rPr>
        <w:t>모집함.</w:t>
      </w:r>
      <w:r w:rsidR="009A4329">
        <w:rPr>
          <w:color w:val="000000"/>
          <w:sz w:val="22"/>
        </w:rPr>
        <w:t xml:space="preserve"> </w:t>
      </w:r>
      <w:r w:rsidR="009A4329" w:rsidRPr="006F4BE7">
        <w:rPr>
          <w:color w:val="000000"/>
          <w:sz w:val="22"/>
        </w:rPr>
        <w:t xml:space="preserve">4인을 한 </w:t>
      </w:r>
      <w:proofErr w:type="gramStart"/>
      <w:r w:rsidR="009A4329" w:rsidRPr="006F4BE7">
        <w:rPr>
          <w:color w:val="000000"/>
          <w:sz w:val="22"/>
        </w:rPr>
        <w:t>조로 하여</w:t>
      </w:r>
      <w:proofErr w:type="gramEnd"/>
      <w:r w:rsidR="009A4329" w:rsidRPr="006F4BE7">
        <w:rPr>
          <w:color w:val="000000"/>
          <w:sz w:val="22"/>
        </w:rPr>
        <w:t xml:space="preserve"> 친목조를 편성하고, 각 조마다 집행부 학생 1명씩을 조장으로 배정하여, 조의 분위기나 미션 수행을 주도하도록 </w:t>
      </w:r>
      <w:r w:rsidR="009A4329">
        <w:rPr>
          <w:rFonts w:hint="eastAsia"/>
          <w:color w:val="000000"/>
          <w:sz w:val="22"/>
        </w:rPr>
        <w:t>함</w:t>
      </w:r>
      <w:r w:rsidR="009A4329" w:rsidRPr="006F4BE7">
        <w:rPr>
          <w:color w:val="000000"/>
          <w:sz w:val="22"/>
        </w:rPr>
        <w:t>. 온라인 상에서 그룹 스터디 하기, 티타임 보내기, 게임하기 등 매주 미션이 제공되고, 미션 수행을 완료한 조에는 점수를 부여</w:t>
      </w:r>
      <w:r w:rsidR="009A4329">
        <w:rPr>
          <w:rFonts w:hint="eastAsia"/>
          <w:color w:val="000000"/>
          <w:sz w:val="22"/>
        </w:rPr>
        <w:t>한 후 높은 점수를 얻은 조에 상품을 제공함.</w:t>
      </w: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 w:rsidR="009A4329">
        <w:rPr>
          <w:rFonts w:hint="eastAsia"/>
          <w:b/>
          <w:sz w:val="24"/>
        </w:rPr>
        <w:t>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782"/>
        <w:gridCol w:w="2141"/>
        <w:gridCol w:w="555"/>
        <w:gridCol w:w="1135"/>
        <w:gridCol w:w="1135"/>
        <w:gridCol w:w="694"/>
        <w:gridCol w:w="555"/>
      </w:tblGrid>
      <w:tr w:rsidR="009A4329" w:rsidRPr="00626527" w:rsidTr="007901D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A4329" w:rsidRPr="00626527" w:rsidTr="007901D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담당부서명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항목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A4329" w:rsidRPr="00626527" w:rsidTr="007901D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9A4329" w:rsidP="007901D5">
            <w:pPr>
              <w:jc w:val="center"/>
            </w:pPr>
            <w:proofErr w:type="spellStart"/>
            <w:r w:rsidRPr="00B54B8F">
              <w:rPr>
                <w:rFonts w:hint="eastAsia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9A4329" w:rsidP="007901D5">
            <w:pPr>
              <w:jc w:val="center"/>
            </w:pPr>
            <w:r w:rsidRPr="00B54B8F">
              <w:t xml:space="preserve">우수 </w:t>
            </w:r>
            <w:proofErr w:type="spellStart"/>
            <w:r w:rsidRPr="00B54B8F">
              <w:t>친목조</w:t>
            </w:r>
            <w:proofErr w:type="spellEnd"/>
            <w:r w:rsidRPr="00B54B8F">
              <w:t xml:space="preserve"> </w:t>
            </w:r>
            <w:proofErr w:type="spellStart"/>
            <w:r w:rsidRPr="00B54B8F">
              <w:t>상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9A4329" w:rsidP="007901D5">
            <w:pPr>
              <w:jc w:val="center"/>
            </w:pPr>
            <w:r w:rsidRPr="00B54B8F">
              <w:t>C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7901D5" w:rsidP="007901D5">
            <w:pPr>
              <w:jc w:val="center"/>
            </w:pPr>
            <w:r w:rsidRPr="00B54B8F">
              <w:t>₩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560291" w:rsidP="007901D5">
            <w:pPr>
              <w:jc w:val="center"/>
            </w:pPr>
            <w:r>
              <w:rPr>
                <w:rFonts w:hint="eastAsia"/>
              </w:rPr>
              <w:t>1</w:t>
            </w:r>
            <w: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A4329" w:rsidRPr="00B54B8F" w:rsidRDefault="00560291" w:rsidP="007901D5">
            <w:pPr>
              <w:jc w:val="center"/>
            </w:pPr>
            <w:r>
              <w:rPr>
                <w:rFonts w:hint="eastAsia"/>
              </w:rPr>
              <w:t>1</w:t>
            </w:r>
            <w:r>
              <w:t>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A4329" w:rsidRPr="00626527" w:rsidTr="007901D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A4329" w:rsidRPr="00626527" w:rsidTr="007901D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901D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6029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560291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="009A4329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A4329" w:rsidRPr="00626527" w:rsidRDefault="009A4329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>
      <w:pPr>
        <w:rPr>
          <w:sz w:val="22"/>
        </w:rPr>
      </w:pPr>
    </w:p>
    <w:p w:rsidR="00546E5E" w:rsidRDefault="00546E5E" w:rsidP="009A432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="009A4329">
        <w:rPr>
          <w:rFonts w:hint="eastAsia"/>
          <w:b/>
          <w:sz w:val="24"/>
        </w:rPr>
        <w:t>사업 평가</w:t>
      </w:r>
    </w:p>
    <w:p w:rsidR="009A4329" w:rsidRDefault="009A4329" w:rsidP="009A4329">
      <w:pPr>
        <w:ind w:firstLine="220"/>
        <w:rPr>
          <w:sz w:val="22"/>
        </w:rPr>
      </w:pPr>
      <w:r>
        <w:rPr>
          <w:sz w:val="22"/>
        </w:rPr>
        <w:t>1) 사업 성과</w:t>
      </w:r>
    </w:p>
    <w:p w:rsidR="009A4329" w:rsidRDefault="009A4329" w:rsidP="009A4329">
      <w:pPr>
        <w:ind w:firstLine="110"/>
        <w:rPr>
          <w:sz w:val="22"/>
        </w:rPr>
      </w:pPr>
      <w:r>
        <w:rPr>
          <w:sz w:val="22"/>
        </w:rPr>
        <w:t xml:space="preserve"> 생명과학과 내 학우들의 친목을 활성화하는 계기가 됨.</w:t>
      </w:r>
    </w:p>
    <w:p w:rsidR="009A4329" w:rsidRDefault="009A4329" w:rsidP="009A4329">
      <w:pPr>
        <w:ind w:firstLine="220"/>
        <w:rPr>
          <w:sz w:val="22"/>
        </w:rPr>
      </w:pPr>
      <w:r>
        <w:rPr>
          <w:sz w:val="22"/>
        </w:rPr>
        <w:t>2) 미달 목표</w:t>
      </w:r>
    </w:p>
    <w:p w:rsidR="009A4329" w:rsidRDefault="009A4329" w:rsidP="009A4329">
      <w:pPr>
        <w:ind w:firstLine="110"/>
        <w:rPr>
          <w:sz w:val="22"/>
        </w:rPr>
      </w:pPr>
      <w:r>
        <w:rPr>
          <w:sz w:val="22"/>
        </w:rPr>
        <w:t xml:space="preserve"> 일부 조의 경우 미션 참여율이 현저히 저조한 경우가 있었음.</w:t>
      </w:r>
    </w:p>
    <w:p w:rsidR="009A4329" w:rsidRDefault="009A4329" w:rsidP="009A4329">
      <w:pPr>
        <w:ind w:firstLine="220"/>
        <w:rPr>
          <w:sz w:val="22"/>
        </w:rPr>
      </w:pPr>
      <w:r>
        <w:rPr>
          <w:sz w:val="22"/>
        </w:rPr>
        <w:t>3) 제언</w:t>
      </w:r>
    </w:p>
    <w:p w:rsidR="009A4329" w:rsidRDefault="009A4329" w:rsidP="009A4329">
      <w:pPr>
        <w:ind w:firstLine="220"/>
        <w:rPr>
          <w:sz w:val="22"/>
        </w:rPr>
      </w:pPr>
      <w:r>
        <w:rPr>
          <w:sz w:val="22"/>
        </w:rPr>
        <w:t>단순히 참여도가 높은 조에게 상품을 주는 것이 아닌, 각 조의 활동을 지원해주는 방향으로 사업을 진행하면 좋겠음.</w:t>
      </w:r>
    </w:p>
    <w:p w:rsidR="009A4329" w:rsidRPr="009A4329" w:rsidRDefault="009A4329" w:rsidP="009A4329">
      <w:pPr>
        <w:rPr>
          <w:rFonts w:hint="eastAsia"/>
        </w:rPr>
      </w:pPr>
    </w:p>
    <w:p w:rsidR="004D716C" w:rsidRDefault="004D716C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716C" w:rsidRPr="009B1E15" w:rsidRDefault="007901D5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간식이벤트</w:t>
            </w:r>
          </w:p>
        </w:tc>
      </w:tr>
    </w:tbl>
    <w:p w:rsidR="004D716C" w:rsidRDefault="004D716C" w:rsidP="004D716C"/>
    <w:p w:rsidR="004D716C" w:rsidRPr="0029157A" w:rsidRDefault="004D716C" w:rsidP="004D716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tabs>
                <w:tab w:val="left" w:pos="1080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말고사 기간에 생명과학과 학우들에게 간식을 배부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20-2022.12.10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20-2022.12.10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 w:rsidR="007901D5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3</w:t>
            </w:r>
            <w:r>
              <w:rPr>
                <w:sz w:val="22"/>
              </w:rPr>
              <w:t>00,000</w:t>
            </w:r>
            <w:r>
              <w:rPr>
                <w:rFonts w:hint="eastAsia"/>
                <w:sz w:val="22"/>
              </w:rPr>
              <w:t>원(</w:t>
            </w:r>
            <w:proofErr w:type="spellStart"/>
            <w:r>
              <w:rPr>
                <w:rFonts w:hint="eastAsia"/>
                <w:sz w:val="22"/>
              </w:rPr>
              <w:t>본회계</w:t>
            </w:r>
            <w:proofErr w:type="spellEnd"/>
            <w:r>
              <w:rPr>
                <w:rFonts w:hint="eastAsia"/>
                <w:sz w:val="22"/>
              </w:rPr>
              <w:t>)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/</w:t>
            </w:r>
            <w:proofErr w:type="spellStart"/>
            <w:r>
              <w:rPr>
                <w:rFonts w:hint="eastAsia"/>
                <w:sz w:val="22"/>
              </w:rPr>
              <w:t>박홍범</w:t>
            </w:r>
            <w:proofErr w:type="spellEnd"/>
          </w:p>
        </w:tc>
      </w:tr>
    </w:tbl>
    <w:p w:rsidR="004D716C" w:rsidRDefault="004D716C" w:rsidP="004D716C"/>
    <w:p w:rsidR="004D716C" w:rsidRDefault="004D716C" w:rsidP="004D716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7901D5" w:rsidRDefault="004D716C" w:rsidP="007901D5">
      <w:pPr>
        <w:ind w:firstLineChars="100" w:firstLine="220"/>
        <w:rPr>
          <w:sz w:val="22"/>
        </w:rPr>
      </w:pPr>
      <w:r w:rsidRPr="006F4BE7">
        <w:rPr>
          <w:rFonts w:hint="eastAsia"/>
          <w:color w:val="000000"/>
          <w:sz w:val="22"/>
        </w:rPr>
        <w:t>시험기간에</w:t>
      </w:r>
      <w:r w:rsidRPr="006F4BE7">
        <w:rPr>
          <w:color w:val="000000"/>
          <w:sz w:val="22"/>
        </w:rPr>
        <w:t xml:space="preserve"> 공부로 지친 생명과학과 학우들에게 간식을 배부함으로써 그들을 격려하고 응원</w:t>
      </w:r>
      <w:r>
        <w:rPr>
          <w:rFonts w:hint="eastAsia"/>
          <w:color w:val="000000"/>
          <w:sz w:val="22"/>
        </w:rPr>
        <w:t>함</w:t>
      </w:r>
      <w:r w:rsidRPr="006F4BE7">
        <w:rPr>
          <w:color w:val="000000"/>
          <w:sz w:val="22"/>
        </w:rPr>
        <w:t>. 학우들이 허기를 채울 수 있도록 할 뿐 아니라, 간식을 먹으며 잠시나마 쉴 수 있도록 휴식의 계기 또한 제공</w:t>
      </w:r>
      <w:r>
        <w:rPr>
          <w:rFonts w:hint="eastAsia"/>
          <w:color w:val="000000"/>
          <w:sz w:val="22"/>
        </w:rPr>
        <w:t>함.</w:t>
      </w:r>
      <w:r w:rsidR="007901D5" w:rsidRPr="007901D5">
        <w:rPr>
          <w:rFonts w:hint="eastAsia"/>
          <w:sz w:val="22"/>
        </w:rPr>
        <w:t xml:space="preserve"> </w:t>
      </w:r>
      <w:r w:rsidR="007901D5">
        <w:rPr>
          <w:rFonts w:hint="eastAsia"/>
          <w:sz w:val="22"/>
        </w:rPr>
        <w:t>기말고사 시험기간에 맞추어 간식을 구매한 후 자연과학동에 비치해 학우들이 자유롭게 간식을 가져갈 수 있도록 함.</w:t>
      </w:r>
      <w:r w:rsidR="007901D5">
        <w:rPr>
          <w:sz w:val="22"/>
        </w:rPr>
        <w:t xml:space="preserve"> </w:t>
      </w:r>
      <w:r w:rsidR="007901D5">
        <w:rPr>
          <w:rFonts w:hint="eastAsia"/>
          <w:sz w:val="22"/>
        </w:rPr>
        <w:t xml:space="preserve">간식 품목은 </w:t>
      </w:r>
      <w:proofErr w:type="spellStart"/>
      <w:r w:rsidR="007901D5">
        <w:rPr>
          <w:rFonts w:hint="eastAsia"/>
          <w:sz w:val="22"/>
        </w:rPr>
        <w:t>컵과일</w:t>
      </w:r>
      <w:proofErr w:type="spellEnd"/>
      <w:r w:rsidR="007901D5">
        <w:rPr>
          <w:rFonts w:hint="eastAsia"/>
          <w:sz w:val="22"/>
        </w:rPr>
        <w:t xml:space="preserve"> 및 </w:t>
      </w:r>
      <w:proofErr w:type="spellStart"/>
      <w:r w:rsidR="007901D5">
        <w:rPr>
          <w:rFonts w:hint="eastAsia"/>
          <w:sz w:val="22"/>
        </w:rPr>
        <w:t>에그타르트였음</w:t>
      </w:r>
      <w:proofErr w:type="spellEnd"/>
      <w:r w:rsidR="007901D5">
        <w:rPr>
          <w:rFonts w:hint="eastAsia"/>
          <w:sz w:val="22"/>
        </w:rPr>
        <w:t>.</w:t>
      </w:r>
    </w:p>
    <w:p w:rsidR="004D716C" w:rsidRPr="004D716C" w:rsidRDefault="004D716C" w:rsidP="004D716C">
      <w:pPr>
        <w:rPr>
          <w:b/>
          <w:sz w:val="24"/>
        </w:rPr>
      </w:pPr>
    </w:p>
    <w:p w:rsidR="004D716C" w:rsidRDefault="007901D5" w:rsidP="004D716C">
      <w:pPr>
        <w:rPr>
          <w:b/>
          <w:sz w:val="24"/>
        </w:rPr>
      </w:pPr>
      <w:r>
        <w:rPr>
          <w:b/>
          <w:sz w:val="24"/>
        </w:rPr>
        <w:t>3</w:t>
      </w:r>
      <w:r w:rsidR="004D716C" w:rsidRPr="00062781">
        <w:rPr>
          <w:rFonts w:hint="eastAsia"/>
          <w:b/>
          <w:sz w:val="24"/>
        </w:rPr>
        <w:t>.</w:t>
      </w:r>
      <w:r w:rsidR="004D716C" w:rsidRPr="00062781">
        <w:rPr>
          <w:b/>
          <w:sz w:val="24"/>
        </w:rPr>
        <w:t xml:space="preserve"> </w:t>
      </w:r>
      <w:r w:rsidR="004D716C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결</w:t>
      </w:r>
      <w:r w:rsidR="004D716C">
        <w:rPr>
          <w:rFonts w:hint="eastAsia"/>
          <w:b/>
          <w:sz w:val="24"/>
        </w:rPr>
        <w:t>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90"/>
        <w:gridCol w:w="921"/>
        <w:gridCol w:w="1188"/>
        <w:gridCol w:w="654"/>
        <w:gridCol w:w="1337"/>
        <w:gridCol w:w="1337"/>
        <w:gridCol w:w="818"/>
        <w:gridCol w:w="654"/>
      </w:tblGrid>
      <w:tr w:rsidR="004D716C" w:rsidRPr="00626527" w:rsidTr="007901D5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7901D5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7901D5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716C" w:rsidRPr="00626527" w:rsidTr="007901D5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901D5" w:rsidRPr="00626527" w:rsidTr="007901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901D5" w:rsidRDefault="007901D5" w:rsidP="007901D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901D5" w:rsidRPr="00E81C8E" w:rsidRDefault="007901D5" w:rsidP="007901D5">
            <w:pPr>
              <w:jc w:val="center"/>
            </w:pPr>
            <w:r w:rsidRPr="00E81C8E">
              <w:t>D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901D5" w:rsidRPr="00E81C8E" w:rsidRDefault="007901D5" w:rsidP="007901D5">
            <w:pPr>
              <w:jc w:val="center"/>
            </w:pPr>
            <w:r w:rsidRPr="00E81C8E">
              <w:t>₩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901D5" w:rsidRDefault="007901D5" w:rsidP="007901D5">
            <w:pPr>
              <w:jc w:val="center"/>
            </w:pPr>
            <w:r w:rsidRPr="00E81C8E">
              <w:t>₩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901D5" w:rsidRPr="00626527" w:rsidTr="007901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901D5" w:rsidRPr="00626527" w:rsidTr="007901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901D5" w:rsidRPr="00626527" w:rsidRDefault="007901D5" w:rsidP="007901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901D5" w:rsidRDefault="007901D5" w:rsidP="007901D5">
      <w:pPr>
        <w:rPr>
          <w:b/>
          <w:sz w:val="24"/>
        </w:rPr>
      </w:pPr>
      <w:r>
        <w:rPr>
          <w:b/>
          <w:sz w:val="24"/>
        </w:rPr>
        <w:t xml:space="preserve">4. </w:t>
      </w:r>
      <w:r>
        <w:rPr>
          <w:rFonts w:hint="eastAsia"/>
          <w:b/>
          <w:sz w:val="24"/>
        </w:rPr>
        <w:t>사업 평가</w:t>
      </w:r>
    </w:p>
    <w:p w:rsidR="004D716C" w:rsidRDefault="007901D5" w:rsidP="004D716C">
      <w:r>
        <w:rPr>
          <w:rFonts w:hint="eastAsia"/>
        </w:rPr>
        <w:t>간식에 대한 학우들의 선호도가 높았음.</w:t>
      </w:r>
    </w:p>
    <w:p w:rsidR="000E7780" w:rsidRDefault="000E7780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716C" w:rsidRPr="009B1E15" w:rsidRDefault="000E7780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716C" w:rsidRPr="009B1E15" w:rsidRDefault="000E7780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O</w:t>
            </w:r>
            <w:r>
              <w:rPr>
                <w:b/>
                <w:sz w:val="36"/>
                <w:szCs w:val="20"/>
              </w:rPr>
              <w:t xml:space="preserve">TL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수강평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이벤트</w:t>
            </w:r>
          </w:p>
        </w:tc>
      </w:tr>
    </w:tbl>
    <w:p w:rsidR="004D716C" w:rsidRDefault="004D716C" w:rsidP="004D716C"/>
    <w:p w:rsidR="004D716C" w:rsidRPr="0029157A" w:rsidRDefault="004D716C" w:rsidP="004D716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716C" w:rsidRPr="00062781" w:rsidRDefault="000E7780" w:rsidP="004D716C">
            <w:pPr>
              <w:spacing w:line="360" w:lineRule="auto"/>
              <w:rPr>
                <w:sz w:val="22"/>
              </w:rPr>
            </w:pPr>
            <w:r w:rsidRPr="00AA2398">
              <w:rPr>
                <w:color w:val="000000"/>
                <w:sz w:val="22"/>
              </w:rPr>
              <w:t xml:space="preserve">OTL </w:t>
            </w:r>
            <w:proofErr w:type="spellStart"/>
            <w:r w:rsidRPr="00AA2398">
              <w:rPr>
                <w:color w:val="000000"/>
                <w:sz w:val="22"/>
              </w:rPr>
              <w:t>수강평</w:t>
            </w:r>
            <w:proofErr w:type="spellEnd"/>
            <w:r w:rsidRPr="00AA2398">
              <w:rPr>
                <w:color w:val="000000"/>
                <w:sz w:val="22"/>
              </w:rPr>
              <w:t xml:space="preserve"> 작성 독려를 위한 이벤트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716C" w:rsidRPr="00062781" w:rsidRDefault="000E7780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7-2022.12.24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716C" w:rsidRPr="00062781" w:rsidRDefault="007901D5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업 취소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 w:rsidR="007901D5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4D716C" w:rsidRPr="00062781" w:rsidRDefault="007901D5" w:rsidP="004D716C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716C" w:rsidRPr="00062781" w:rsidRDefault="000E7780" w:rsidP="004D716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부</w:t>
            </w:r>
            <w:proofErr w:type="spellEnd"/>
            <w:r>
              <w:rPr>
                <w:rFonts w:hint="eastAsia"/>
                <w:sz w:val="22"/>
              </w:rPr>
              <w:t>/김서영</w:t>
            </w:r>
          </w:p>
        </w:tc>
      </w:tr>
    </w:tbl>
    <w:p w:rsidR="004D716C" w:rsidRDefault="004D716C" w:rsidP="004D716C"/>
    <w:p w:rsidR="004D716C" w:rsidRDefault="004D716C" w:rsidP="004D716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사업 </w:t>
      </w:r>
      <w:r w:rsidR="007901D5">
        <w:rPr>
          <w:rFonts w:hint="eastAsia"/>
          <w:b/>
          <w:sz w:val="24"/>
        </w:rPr>
        <w:t>내용</w:t>
      </w:r>
    </w:p>
    <w:p w:rsidR="004D716C" w:rsidRDefault="007901D5" w:rsidP="000E7780">
      <w:pPr>
        <w:widowControl/>
        <w:tabs>
          <w:tab w:val="left" w:pos="6645"/>
        </w:tabs>
      </w:pPr>
      <w:r>
        <w:rPr>
          <w:rFonts w:hint="eastAsia"/>
        </w:rPr>
        <w:t>사업 취소</w:t>
      </w:r>
    </w:p>
    <w:p w:rsidR="007901D5" w:rsidRPr="007901D5" w:rsidRDefault="007901D5" w:rsidP="000E7780">
      <w:pPr>
        <w:widowControl/>
        <w:tabs>
          <w:tab w:val="left" w:pos="6645"/>
        </w:tabs>
        <w:rPr>
          <w:rFonts w:hint="eastAsia"/>
        </w:rPr>
      </w:pPr>
      <w:r>
        <w:rPr>
          <w:rFonts w:hint="eastAsia"/>
        </w:rPr>
        <w:t>종강 이후 성적게시기간 이후에 사업 진행하려 하였으나,</w:t>
      </w:r>
      <w:r>
        <w:t xml:space="preserve"> </w:t>
      </w:r>
      <w:r>
        <w:rPr>
          <w:rFonts w:hint="eastAsia"/>
        </w:rPr>
        <w:t>학과 사무실의 집행 문제로 사업을 취소함.</w:t>
      </w:r>
    </w:p>
    <w:p w:rsidR="004D716C" w:rsidRDefault="004D716C" w:rsidP="004D716C">
      <w:pPr>
        <w:rPr>
          <w:b/>
          <w:sz w:val="24"/>
        </w:rPr>
      </w:pPr>
    </w:p>
    <w:p w:rsidR="004D716C" w:rsidRPr="008A6F11" w:rsidRDefault="004D716C" w:rsidP="004D716C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 w:rsidR="007901D5">
        <w:rPr>
          <w:rFonts w:hint="eastAsia"/>
          <w:b/>
          <w:sz w:val="24"/>
        </w:rPr>
        <w:t>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1124"/>
        <w:gridCol w:w="1449"/>
        <w:gridCol w:w="798"/>
        <w:gridCol w:w="1632"/>
        <w:gridCol w:w="798"/>
        <w:gridCol w:w="798"/>
        <w:gridCol w:w="798"/>
      </w:tblGrid>
      <w:tr w:rsidR="004D716C" w:rsidRPr="00626527" w:rsidTr="000E7780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7901D5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7901D5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716C" w:rsidRPr="00626527" w:rsidTr="000E7780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업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TL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수강평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E7780" w:rsidRPr="00626527" w:rsidTr="000E7780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0E7780" w:rsidP="000E7780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color w:val="000000"/>
                <w:szCs w:val="20"/>
              </w:rPr>
            </w:pPr>
            <w:proofErr w:type="spellStart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상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0E7780" w:rsidP="000E7780">
            <w:pPr>
              <w:jc w:val="center"/>
              <w:rPr>
                <w:rFonts w:ascii="Arial" w:eastAsia="굴림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7901D5" w:rsidP="000E778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7901D5" w:rsidP="000E778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7901D5" w:rsidP="000E778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716C" w:rsidRPr="00626527" w:rsidTr="000E7780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0E7780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E7780" w:rsidRPr="00626527" w:rsidTr="000E7780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0E7780" w:rsidP="000E7780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</w:t>
            </w:r>
            <w:r w:rsidR="007901D5">
              <w:rPr>
                <w:rFonts w:ascii="Arial" w:hAnsi="Arial" w:cs="Arial"/>
                <w:color w:val="00000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7901D5" w:rsidP="000E7780">
            <w:pPr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Default="007901D5" w:rsidP="000E7780">
            <w:pPr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E7780" w:rsidRPr="00626527" w:rsidRDefault="000E7780" w:rsidP="000E778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716C" w:rsidRDefault="007901D5" w:rsidP="004D716C"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평가</w:t>
      </w:r>
    </w:p>
    <w:p w:rsidR="004D716C" w:rsidRDefault="007901D5" w:rsidP="004D716C">
      <w:r>
        <w:rPr>
          <w:rFonts w:hint="eastAsia"/>
        </w:rPr>
        <w:t>취소된 사업임.</w:t>
      </w:r>
    </w:p>
    <w:p w:rsidR="007B67DA" w:rsidRDefault="007B67DA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716C" w:rsidRPr="009B1E15" w:rsidRDefault="007B67DA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716C" w:rsidRPr="009B1E15" w:rsidRDefault="007B67DA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진로탐색 프로젝트</w:t>
            </w:r>
          </w:p>
        </w:tc>
      </w:tr>
    </w:tbl>
    <w:p w:rsidR="004D716C" w:rsidRDefault="004D716C" w:rsidP="004D716C"/>
    <w:p w:rsidR="004D716C" w:rsidRPr="0029157A" w:rsidRDefault="004D716C" w:rsidP="004D716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졸업 후 진로에 대한 간담회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-2022.09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 w:rsidR="007901D5">
              <w:rPr>
                <w:rFonts w:hint="eastAsia"/>
                <w:sz w:val="22"/>
              </w:rPr>
              <w:t>결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D716C" w:rsidRPr="00062781" w:rsidRDefault="007901D5" w:rsidP="004D716C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0</w:t>
            </w:r>
            <w:r w:rsidR="007B67DA">
              <w:rPr>
                <w:rFonts w:hint="eastAsia"/>
                <w:sz w:val="22"/>
              </w:rPr>
              <w:t>원(</w:t>
            </w:r>
            <w:proofErr w:type="spellStart"/>
            <w:r w:rsidR="007B67DA">
              <w:rPr>
                <w:rFonts w:hint="eastAsia"/>
                <w:sz w:val="22"/>
              </w:rPr>
              <w:t>본회계</w:t>
            </w:r>
            <w:proofErr w:type="spellEnd"/>
            <w:r w:rsidR="007B67DA">
              <w:rPr>
                <w:rFonts w:hint="eastAsia"/>
                <w:sz w:val="22"/>
              </w:rPr>
              <w:t>)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부</w:t>
            </w:r>
            <w:proofErr w:type="spellEnd"/>
            <w:r>
              <w:rPr>
                <w:rFonts w:hint="eastAsia"/>
                <w:sz w:val="22"/>
              </w:rPr>
              <w:t>/김서영</w:t>
            </w:r>
          </w:p>
        </w:tc>
      </w:tr>
    </w:tbl>
    <w:p w:rsidR="004D716C" w:rsidRDefault="004D716C" w:rsidP="004D716C"/>
    <w:p w:rsidR="004D716C" w:rsidRDefault="004D716C" w:rsidP="004D716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사업 </w:t>
      </w:r>
      <w:r w:rsidR="007901D5">
        <w:rPr>
          <w:rFonts w:hint="eastAsia"/>
          <w:b/>
          <w:sz w:val="24"/>
        </w:rPr>
        <w:t>내용</w:t>
      </w:r>
    </w:p>
    <w:p w:rsidR="004D716C" w:rsidRDefault="007B67DA" w:rsidP="004D716C">
      <w:pPr>
        <w:rPr>
          <w:b/>
          <w:sz w:val="24"/>
        </w:rPr>
      </w:pPr>
      <w:r>
        <w:rPr>
          <w:rFonts w:hint="eastAsia"/>
          <w:sz w:val="22"/>
        </w:rPr>
        <w:t>생명과학과 졸업 이후 진로에 대한 정보를 얻을 수 있는 기회를 학생들에게 제공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강연 이후 질의응답 세션을 진행해 생명과학과 학우들 및 졸업생 간에 고민을 공유할 수 있도록 함.</w:t>
      </w:r>
    </w:p>
    <w:tbl>
      <w:tblPr>
        <w:tblpPr w:leftFromText="142" w:rightFromText="142" w:vertAnchor="text" w:horzAnchor="margin" w:tblpY="1381"/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690"/>
        <w:gridCol w:w="1642"/>
        <w:gridCol w:w="490"/>
        <w:gridCol w:w="1836"/>
        <w:gridCol w:w="1360"/>
        <w:gridCol w:w="490"/>
        <w:gridCol w:w="490"/>
      </w:tblGrid>
      <w:tr w:rsidR="004D3B04" w:rsidRPr="00626527" w:rsidTr="004D3B0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3B04" w:rsidRPr="00626527" w:rsidTr="004D3B0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업부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로탐색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B04" w:rsidRPr="00626527" w:rsidTr="004D3B0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Default="004D3B04" w:rsidP="004D3B04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color w:val="000000"/>
                <w:szCs w:val="20"/>
              </w:rPr>
            </w:pPr>
            <w:proofErr w:type="spellStart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연사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Default="004D3B04" w:rsidP="004D3B04">
            <w:pPr>
              <w:jc w:val="center"/>
              <w:rPr>
                <w:rFonts w:ascii="Arial" w:eastAsia="굴림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B04" w:rsidRPr="00626527" w:rsidTr="004D3B0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color w:val="000000"/>
                <w:szCs w:val="20"/>
              </w:rPr>
            </w:pPr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 xml:space="preserve">행사 참여 </w:t>
            </w:r>
            <w:proofErr w:type="spellStart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경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jc w:val="center"/>
              <w:rPr>
                <w:rFonts w:ascii="Arial" w:eastAsia="굴림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F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  <w:r>
              <w:rPr>
                <w:rFonts w:ascii="Arial" w:hAnsi="Arial" w:cs="Arial"/>
                <w:color w:val="00000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B04" w:rsidRPr="00626527" w:rsidTr="004D3B0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B04" w:rsidRPr="00626527" w:rsidTr="004D3B0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B04" w:rsidRPr="00626527" w:rsidRDefault="004D3B04" w:rsidP="004D3B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716C" w:rsidRDefault="004D716C" w:rsidP="004D716C">
      <w:pPr>
        <w:rPr>
          <w:b/>
          <w:sz w:val="24"/>
        </w:rPr>
      </w:pPr>
    </w:p>
    <w:p w:rsidR="007901D5" w:rsidRDefault="004D716C" w:rsidP="007901D5">
      <w:pPr>
        <w:rPr>
          <w:sz w:val="22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7901D5">
        <w:rPr>
          <w:rFonts w:hint="eastAsia"/>
          <w:b/>
          <w:sz w:val="24"/>
        </w:rPr>
        <w:t>사업 결산</w:t>
      </w:r>
    </w:p>
    <w:p w:rsidR="007B67DA" w:rsidRDefault="007901D5" w:rsidP="007B67DA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학과사무실 및 학과주임 교수님께서 연사 모집을 맡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별도 학생회 결산 없음.</w:t>
      </w:r>
    </w:p>
    <w:p w:rsidR="004D716C" w:rsidRDefault="004D716C" w:rsidP="004D716C">
      <w:pPr>
        <w:rPr>
          <w:sz w:val="22"/>
        </w:rPr>
      </w:pPr>
    </w:p>
    <w:p w:rsidR="004D716C" w:rsidRDefault="004D716C" w:rsidP="004D716C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 w:rsidR="004D3B04">
        <w:rPr>
          <w:rFonts w:hint="eastAsia"/>
          <w:b/>
          <w:sz w:val="24"/>
        </w:rPr>
        <w:t>평가</w:t>
      </w:r>
    </w:p>
    <w:p w:rsidR="004D716C" w:rsidRDefault="004D3B04" w:rsidP="004D716C">
      <w:r>
        <w:rPr>
          <w:rFonts w:hint="eastAsia"/>
        </w:rPr>
        <w:t>예상보다 적은 학생이 참여하였음.</w:t>
      </w:r>
      <w:r>
        <w:t xml:space="preserve"> </w:t>
      </w:r>
      <w:r>
        <w:rPr>
          <w:rFonts w:hint="eastAsia"/>
        </w:rPr>
        <w:t>참여한 학생들의 사업 만족도는 매우 높았음.</w:t>
      </w:r>
      <w:r>
        <w:t xml:space="preserve"> </w:t>
      </w:r>
      <w:r>
        <w:rPr>
          <w:rFonts w:hint="eastAsia"/>
        </w:rPr>
        <w:t>생명과학과 전공 필수 과목(실험과목)과 겹치지 않는 행사일 선정이 필요함.</w:t>
      </w:r>
    </w:p>
    <w:p w:rsidR="004D716C" w:rsidRDefault="004D716C" w:rsidP="004D716C"/>
    <w:p w:rsidR="007B67DA" w:rsidRDefault="007B67DA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716C" w:rsidRPr="009B1E15" w:rsidRDefault="007B67DA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716C" w:rsidRPr="009B1E15" w:rsidRDefault="007B67DA" w:rsidP="004D716C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야구잠바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동구매</w:t>
            </w:r>
          </w:p>
        </w:tc>
      </w:tr>
    </w:tbl>
    <w:p w:rsidR="004D716C" w:rsidRDefault="004D716C" w:rsidP="004D716C"/>
    <w:p w:rsidR="004D716C" w:rsidRPr="0029157A" w:rsidRDefault="004D716C" w:rsidP="004D716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야구잠바</w:t>
            </w:r>
            <w:proofErr w:type="spellEnd"/>
            <w:r>
              <w:rPr>
                <w:rFonts w:hint="eastAsia"/>
                <w:sz w:val="22"/>
              </w:rPr>
              <w:t xml:space="preserve"> 공동구매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-2022.09.30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716C" w:rsidRPr="00062781" w:rsidRDefault="007B67DA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-2022.09.30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 w:rsidR="004D3B04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716C" w:rsidRPr="00062781" w:rsidRDefault="008155F8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총무부/이윤호</w:t>
            </w:r>
          </w:p>
        </w:tc>
      </w:tr>
    </w:tbl>
    <w:p w:rsidR="004D716C" w:rsidRDefault="004D716C" w:rsidP="004D716C"/>
    <w:p w:rsidR="004D716C" w:rsidRDefault="004D716C" w:rsidP="004D716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D3B04" w:rsidRDefault="008155F8" w:rsidP="004D3B04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생명과학과 </w:t>
      </w:r>
      <w:proofErr w:type="spellStart"/>
      <w:r>
        <w:rPr>
          <w:rFonts w:hint="eastAsia"/>
          <w:sz w:val="22"/>
        </w:rPr>
        <w:t>야구잠바를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공동구매하여</w:t>
      </w:r>
      <w:proofErr w:type="spellEnd"/>
      <w:r>
        <w:rPr>
          <w:rFonts w:hint="eastAsia"/>
          <w:sz w:val="22"/>
        </w:rPr>
        <w:t xml:space="preserve"> 학과 구성원의 소속감을 고취시킴.</w:t>
      </w:r>
      <w:r w:rsidR="004D3B04" w:rsidRPr="004D3B04">
        <w:rPr>
          <w:rFonts w:hint="eastAsia"/>
          <w:sz w:val="22"/>
        </w:rPr>
        <w:t xml:space="preserve"> </w:t>
      </w:r>
      <w:r w:rsidR="004D3B04">
        <w:rPr>
          <w:rFonts w:hint="eastAsia"/>
          <w:sz w:val="22"/>
        </w:rPr>
        <w:t xml:space="preserve">생명과학과 </w:t>
      </w:r>
      <w:proofErr w:type="spellStart"/>
      <w:r w:rsidR="004D3B04">
        <w:rPr>
          <w:rFonts w:hint="eastAsia"/>
          <w:sz w:val="22"/>
        </w:rPr>
        <w:t>야구잠바를</w:t>
      </w:r>
      <w:proofErr w:type="spellEnd"/>
      <w:r w:rsidR="004D3B04">
        <w:rPr>
          <w:rFonts w:hint="eastAsia"/>
          <w:sz w:val="22"/>
        </w:rPr>
        <w:t xml:space="preserve"> </w:t>
      </w:r>
      <w:proofErr w:type="spellStart"/>
      <w:r w:rsidR="004D3B04">
        <w:rPr>
          <w:rFonts w:hint="eastAsia"/>
          <w:sz w:val="22"/>
        </w:rPr>
        <w:t>공동구매할</w:t>
      </w:r>
      <w:proofErr w:type="spellEnd"/>
      <w:r w:rsidR="004D3B04">
        <w:rPr>
          <w:rFonts w:hint="eastAsia"/>
          <w:sz w:val="22"/>
        </w:rPr>
        <w:t xml:space="preserve"> 수 있는 기회를 제공함.</w:t>
      </w:r>
      <w:r w:rsidR="004D3B04">
        <w:rPr>
          <w:sz w:val="22"/>
        </w:rPr>
        <w:t xml:space="preserve"> </w:t>
      </w:r>
      <w:proofErr w:type="spellStart"/>
      <w:r w:rsidR="004D3B04">
        <w:rPr>
          <w:rFonts w:hint="eastAsia"/>
          <w:sz w:val="22"/>
        </w:rPr>
        <w:t>과비</w:t>
      </w:r>
      <w:proofErr w:type="spellEnd"/>
      <w:r w:rsidR="004D3B04">
        <w:rPr>
          <w:rFonts w:hint="eastAsia"/>
          <w:sz w:val="22"/>
        </w:rPr>
        <w:t xml:space="preserve"> 납부자에 한해 </w:t>
      </w:r>
      <w:proofErr w:type="spellStart"/>
      <w:r w:rsidR="004D3B04">
        <w:rPr>
          <w:rFonts w:hint="eastAsia"/>
          <w:sz w:val="22"/>
        </w:rPr>
        <w:t>야구잠바</w:t>
      </w:r>
      <w:proofErr w:type="spellEnd"/>
      <w:r w:rsidR="004D3B04">
        <w:rPr>
          <w:rFonts w:hint="eastAsia"/>
          <w:sz w:val="22"/>
        </w:rPr>
        <w:t xml:space="preserve"> 가격을 일부 지원해주는 행사를 진행함.</w:t>
      </w:r>
    </w:p>
    <w:p w:rsidR="004D716C" w:rsidRDefault="004D716C" w:rsidP="004D716C">
      <w:pPr>
        <w:rPr>
          <w:b/>
          <w:sz w:val="24"/>
        </w:rPr>
      </w:pPr>
    </w:p>
    <w:p w:rsidR="004D716C" w:rsidRPr="008A6F11" w:rsidRDefault="004D716C" w:rsidP="004D716C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 w:rsidR="004D3B04">
        <w:rPr>
          <w:rFonts w:hint="eastAsia"/>
          <w:b/>
          <w:sz w:val="24"/>
        </w:rPr>
        <w:t>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709"/>
        <w:gridCol w:w="1840"/>
        <w:gridCol w:w="504"/>
        <w:gridCol w:w="1030"/>
        <w:gridCol w:w="1030"/>
        <w:gridCol w:w="630"/>
        <w:gridCol w:w="1655"/>
      </w:tblGrid>
      <w:tr w:rsidR="004D716C" w:rsidRPr="00626527" w:rsidTr="004D3B04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3B04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4D3B04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155F8" w:rsidRPr="00626527" w:rsidTr="004D3B04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5F8" w:rsidRPr="00626527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총무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55F8" w:rsidRPr="00626527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야구잠바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공동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155F8" w:rsidRDefault="008155F8" w:rsidP="008155F8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color w:val="000000"/>
                <w:szCs w:val="20"/>
              </w:rPr>
            </w:pPr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155F8" w:rsidRDefault="008155F8" w:rsidP="008155F8">
            <w:pPr>
              <w:jc w:val="center"/>
              <w:rPr>
                <w:rFonts w:ascii="Arial" w:eastAsia="굴림" w:hAnsi="Arial" w:cs="Arial"/>
                <w:color w:val="000000"/>
                <w:szCs w:val="20"/>
              </w:rPr>
            </w:pPr>
            <w:proofErr w:type="spellStart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야구잠바</w:t>
            </w:r>
            <w:proofErr w:type="spellEnd"/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155F8" w:rsidRDefault="008155F8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G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155F8" w:rsidRDefault="004D3B04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155F8" w:rsidRDefault="008155F8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</w:t>
            </w:r>
            <w:r w:rsidR="00560291">
              <w:rPr>
                <w:rFonts w:ascii="Arial" w:hAnsi="Arial" w:cs="Arial"/>
                <w:color w:val="000000"/>
                <w:szCs w:val="20"/>
              </w:rPr>
              <w:t>65</w:t>
            </w:r>
            <w:r>
              <w:rPr>
                <w:rFonts w:ascii="Arial" w:hAnsi="Arial" w:cs="Arial"/>
                <w:color w:val="00000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55F8" w:rsidRDefault="00560291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110</w:t>
            </w:r>
            <w:r w:rsidR="008155F8">
              <w:rPr>
                <w:rFonts w:ascii="Arial" w:hAnsi="Arial" w:cs="Arial"/>
                <w:color w:val="00000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8155F8" w:rsidRPr="00626527" w:rsidRDefault="00DD24E2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비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납부자 대상</w:t>
            </w:r>
          </w:p>
        </w:tc>
      </w:tr>
      <w:tr w:rsidR="004D716C" w:rsidRPr="00626527" w:rsidTr="004D3B04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8155F8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8155F8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8155F8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8155F8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716C" w:rsidRPr="00626527" w:rsidRDefault="008155F8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155F8" w:rsidRPr="00626527" w:rsidTr="004D3B04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5F8" w:rsidRPr="00626527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5F8" w:rsidRPr="00626527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155F8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8155F8" w:rsidRDefault="008155F8" w:rsidP="008155F8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color w:val="000000"/>
                <w:szCs w:val="20"/>
              </w:rPr>
            </w:pPr>
            <w:proofErr w:type="spellStart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>야구잠바</w:t>
            </w:r>
            <w:proofErr w:type="spellEnd"/>
            <w:r>
              <w:rPr>
                <w:rFonts w:ascii="맑은 고딕" w:eastAsia="맑은 고딕" w:hAnsi="맑은 고딕" w:cs="Arial" w:hint="eastAsia"/>
                <w:color w:val="000000"/>
                <w:szCs w:val="20"/>
              </w:rPr>
              <w:t xml:space="preserve"> 공동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8155F8" w:rsidRDefault="008155F8" w:rsidP="008155F8">
            <w:pPr>
              <w:jc w:val="center"/>
              <w:rPr>
                <w:rFonts w:ascii="Arial" w:eastAsia="굴림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G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8155F8" w:rsidRDefault="00560291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8155F8" w:rsidRDefault="008155F8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</w:t>
            </w:r>
            <w:r w:rsidR="00560291">
              <w:rPr>
                <w:rFonts w:ascii="Arial" w:hAnsi="Arial" w:cs="Arial"/>
                <w:color w:val="000000"/>
                <w:szCs w:val="20"/>
              </w:rPr>
              <w:t>3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155F8" w:rsidRDefault="008155F8" w:rsidP="008155F8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155F8" w:rsidRPr="00626527" w:rsidRDefault="008155F8" w:rsidP="008155F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716C" w:rsidRPr="00626527" w:rsidTr="004D3B04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D3B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6029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95</w:t>
            </w:r>
            <w:r w:rsidR="00DD24E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560291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0</w:t>
            </w:r>
            <w:r w:rsidR="004D716C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716C" w:rsidRPr="00626527" w:rsidRDefault="004D716C" w:rsidP="004D716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B04" w:rsidRPr="008A6F11" w:rsidRDefault="004D3B04" w:rsidP="004D3B04">
      <w:pPr>
        <w:rPr>
          <w:b/>
          <w:sz w:val="24"/>
        </w:rPr>
      </w:pPr>
      <w:r>
        <w:rPr>
          <w:b/>
          <w:sz w:val="24"/>
        </w:rPr>
        <w:t>4</w:t>
      </w:r>
      <w:r>
        <w:rPr>
          <w:rFonts w:hint="eastAsia"/>
          <w:b/>
          <w:sz w:val="24"/>
        </w:rPr>
        <w:t>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평가</w:t>
      </w:r>
    </w:p>
    <w:p w:rsidR="004D716C" w:rsidRDefault="004D3B04" w:rsidP="004D716C">
      <w:r>
        <w:rPr>
          <w:rFonts w:hint="eastAsia"/>
        </w:rPr>
        <w:t xml:space="preserve">학우들에게 </w:t>
      </w:r>
      <w:proofErr w:type="spellStart"/>
      <w:r>
        <w:rPr>
          <w:rFonts w:hint="eastAsia"/>
        </w:rPr>
        <w:t>과잠을</w:t>
      </w:r>
      <w:proofErr w:type="spellEnd"/>
      <w:r>
        <w:rPr>
          <w:rFonts w:hint="eastAsia"/>
        </w:rPr>
        <w:t xml:space="preserve"> 구매할 수 있는 기회를 제공하였음.</w:t>
      </w:r>
    </w:p>
    <w:p w:rsidR="004D716C" w:rsidRDefault="004D716C" w:rsidP="004D716C"/>
    <w:p w:rsidR="00DD24E2" w:rsidRDefault="00DD24E2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716C" w:rsidRPr="009B1E15" w:rsidRDefault="00DD24E2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716C" w:rsidRPr="009B1E15" w:rsidRDefault="00DD24E2" w:rsidP="004D716C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오픈랩</w:t>
            </w:r>
            <w:proofErr w:type="spellEnd"/>
          </w:p>
        </w:tc>
      </w:tr>
    </w:tbl>
    <w:p w:rsidR="004D716C" w:rsidRDefault="004D716C" w:rsidP="004D716C"/>
    <w:p w:rsidR="004D716C" w:rsidRPr="0029157A" w:rsidRDefault="004D716C" w:rsidP="004D716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716C" w:rsidRPr="00062781" w:rsidRDefault="00DD24E2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각 교수님들의 연구실을 탐방하는 기회 제공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716C" w:rsidRPr="00062781" w:rsidRDefault="00DD24E2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-2022.11.01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716C" w:rsidRPr="00062781" w:rsidRDefault="00DD24E2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01-2022.11.15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D716C" w:rsidRPr="00062781" w:rsidRDefault="00DD24E2" w:rsidP="004D716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원</w:t>
            </w:r>
          </w:p>
        </w:tc>
      </w:tr>
      <w:tr w:rsidR="004D716C" w:rsidTr="004D716C">
        <w:tc>
          <w:tcPr>
            <w:tcW w:w="2263" w:type="dxa"/>
          </w:tcPr>
          <w:p w:rsidR="004D716C" w:rsidRPr="00062781" w:rsidRDefault="004D716C" w:rsidP="004D716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716C" w:rsidRPr="00062781" w:rsidRDefault="00DD24E2" w:rsidP="004D716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부</w:t>
            </w:r>
            <w:proofErr w:type="spellEnd"/>
            <w:r>
              <w:rPr>
                <w:rFonts w:hint="eastAsia"/>
                <w:sz w:val="22"/>
              </w:rPr>
              <w:t>/김서영</w:t>
            </w:r>
          </w:p>
        </w:tc>
      </w:tr>
    </w:tbl>
    <w:p w:rsidR="004D716C" w:rsidRDefault="004D716C" w:rsidP="004D716C"/>
    <w:p w:rsidR="004D716C" w:rsidRDefault="004D716C" w:rsidP="004D716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사업 </w:t>
      </w:r>
      <w:r w:rsidR="004D3B04">
        <w:rPr>
          <w:rFonts w:hint="eastAsia"/>
          <w:b/>
          <w:sz w:val="24"/>
        </w:rPr>
        <w:t>내용</w:t>
      </w:r>
    </w:p>
    <w:p w:rsidR="004D3B04" w:rsidRDefault="00DD24E2" w:rsidP="004D3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567"/>
        <w:rPr>
          <w:sz w:val="22"/>
        </w:rPr>
      </w:pPr>
      <w:r>
        <w:rPr>
          <w:rFonts w:hint="eastAsia"/>
          <w:sz w:val="22"/>
        </w:rPr>
        <w:t>개별연구 혹은 대학원에 진학할 연구실에 대해 알아볼 수 있는 기회 제공</w:t>
      </w:r>
      <w:r w:rsidR="004D3B04">
        <w:rPr>
          <w:rFonts w:hint="eastAsia"/>
          <w:sz w:val="22"/>
        </w:rPr>
        <w:t>.</w:t>
      </w:r>
      <w:r w:rsidR="004D3B04" w:rsidRPr="004D3B04">
        <w:rPr>
          <w:rFonts w:hint="eastAsia"/>
          <w:color w:val="000000"/>
          <w:sz w:val="22"/>
        </w:rPr>
        <w:t xml:space="preserve"> </w:t>
      </w:r>
      <w:r w:rsidR="004D3B04">
        <w:rPr>
          <w:rFonts w:hint="eastAsia"/>
          <w:color w:val="000000"/>
          <w:sz w:val="22"/>
        </w:rPr>
        <w:t xml:space="preserve">각 교수님들의 연구실을 하루 동안 개방해 연구의 </w:t>
      </w:r>
      <w:proofErr w:type="spellStart"/>
      <w:r w:rsidR="004D3B04">
        <w:rPr>
          <w:rFonts w:hint="eastAsia"/>
          <w:color w:val="000000"/>
          <w:sz w:val="22"/>
        </w:rPr>
        <w:t>대락적인</w:t>
      </w:r>
      <w:proofErr w:type="spellEnd"/>
      <w:r w:rsidR="004D3B04">
        <w:rPr>
          <w:rFonts w:hint="eastAsia"/>
          <w:color w:val="000000"/>
          <w:sz w:val="22"/>
        </w:rPr>
        <w:t xml:space="preserve"> 내용 및 실험실을 소개함.</w:t>
      </w:r>
      <w:r w:rsidR="004D3B04">
        <w:rPr>
          <w:color w:val="000000"/>
          <w:sz w:val="22"/>
        </w:rPr>
        <w:t xml:space="preserve"> </w:t>
      </w:r>
      <w:r w:rsidR="004D3B04">
        <w:rPr>
          <w:rFonts w:hint="eastAsia"/>
          <w:color w:val="000000"/>
          <w:sz w:val="22"/>
        </w:rPr>
        <w:t>학부생들은 각 연구실을 돌아다니며 연구실의 분위기 및 연구 주제에 대한 간략한 정보를 얻게 됨.</w:t>
      </w:r>
    </w:p>
    <w:p w:rsidR="004D716C" w:rsidRDefault="004D716C" w:rsidP="004D716C">
      <w:pPr>
        <w:rPr>
          <w:b/>
          <w:sz w:val="24"/>
        </w:rPr>
      </w:pPr>
    </w:p>
    <w:p w:rsidR="004D716C" w:rsidRPr="008A6F11" w:rsidRDefault="004D716C" w:rsidP="004D716C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 w:rsidR="004D3B04">
        <w:rPr>
          <w:rFonts w:hint="eastAsia"/>
          <w:b/>
          <w:sz w:val="24"/>
        </w:rPr>
        <w:t>결산</w:t>
      </w:r>
    </w:p>
    <w:p w:rsidR="004D716C" w:rsidRDefault="004D3B04" w:rsidP="004D716C">
      <w:pPr>
        <w:rPr>
          <w:sz w:val="22"/>
        </w:rPr>
      </w:pPr>
      <w:r>
        <w:rPr>
          <w:rFonts w:hint="eastAsia"/>
          <w:sz w:val="22"/>
        </w:rPr>
        <w:t>없음.</w:t>
      </w:r>
    </w:p>
    <w:p w:rsidR="004D716C" w:rsidRDefault="004D3B04" w:rsidP="00DD24E2">
      <w:r>
        <w:rPr>
          <w:b/>
          <w:sz w:val="24"/>
        </w:rPr>
        <w:t>4</w:t>
      </w:r>
      <w:r w:rsidR="004D716C" w:rsidRPr="00062781">
        <w:rPr>
          <w:rFonts w:hint="eastAsia"/>
          <w:b/>
          <w:sz w:val="24"/>
        </w:rPr>
        <w:t>.</w:t>
      </w:r>
      <w:r w:rsidR="004D716C" w:rsidRPr="00062781">
        <w:rPr>
          <w:b/>
          <w:sz w:val="24"/>
        </w:rPr>
        <w:t xml:space="preserve"> </w:t>
      </w:r>
      <w:r w:rsidR="004D716C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평가</w:t>
      </w:r>
    </w:p>
    <w:p w:rsidR="004D3B04" w:rsidRDefault="004D3B04" w:rsidP="004D3B04">
      <w:pPr>
        <w:ind w:firstLine="110"/>
        <w:rPr>
          <w:sz w:val="22"/>
        </w:rPr>
      </w:pPr>
      <w:r>
        <w:rPr>
          <w:sz w:val="22"/>
        </w:rPr>
        <w:t>연구실에서 어떤 연구가 진행되고 있는지를 직접 보고 연구실 생활과 관련된 질문을 할 수 있는 자리를 마련함. 개별연구 혹은 대학원 진학을 희망하거나 고민하고 있는 학부생에게 도움이 됨.</w:t>
      </w:r>
    </w:p>
    <w:p w:rsidR="00546E5E" w:rsidRPr="004D3B04" w:rsidRDefault="00546E5E" w:rsidP="00546E5E"/>
    <w:p w:rsidR="00546E5E" w:rsidRDefault="00546E5E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4D3B04" w:rsidTr="0027263E">
        <w:tc>
          <w:tcPr>
            <w:tcW w:w="9016" w:type="dxa"/>
            <w:tcBorders>
              <w:top w:val="single" w:sz="36" w:space="0" w:color="A6A6A6"/>
              <w:left w:val="nil"/>
              <w:bottom w:val="single" w:sz="36" w:space="0" w:color="A6A6A6"/>
              <w:right w:val="nil"/>
            </w:tcBorders>
          </w:tcPr>
          <w:p w:rsidR="004D3B04" w:rsidRDefault="004D3B04" w:rsidP="0027263E">
            <w:pPr>
              <w:widowControl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lastRenderedPageBreak/>
              <w:t>Ⅲ. 학부∙학과 학생회 운영보고</w:t>
            </w:r>
          </w:p>
        </w:tc>
      </w:tr>
    </w:tbl>
    <w:p w:rsidR="004D3B04" w:rsidRDefault="004D3B04" w:rsidP="004D3B04"/>
    <w:p w:rsidR="004D3B04" w:rsidRDefault="004D3B04" w:rsidP="004D3B04"/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:rsidTr="0027263E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:rsidR="004D3B04" w:rsidRDefault="004D3B04" w:rsidP="0027263E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위원 명단</w:t>
            </w:r>
          </w:p>
        </w:tc>
      </w:tr>
    </w:tbl>
    <w:p w:rsidR="004D3B04" w:rsidRDefault="004D3B04" w:rsidP="004D3B04">
      <w:pPr>
        <w:widowControl/>
      </w:pPr>
    </w:p>
    <w:p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t>1. 운영위원 명단</w:t>
      </w:r>
    </w:p>
    <w:tbl>
      <w:tblPr>
        <w:tblW w:w="8737" w:type="dxa"/>
        <w:tblInd w:w="27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84"/>
        <w:gridCol w:w="2184"/>
        <w:gridCol w:w="2184"/>
        <w:gridCol w:w="2185"/>
      </w:tblGrid>
      <w:tr w:rsidR="004D3B04" w:rsidTr="0027263E"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근거 규정</w:t>
            </w:r>
          </w:p>
        </w:tc>
      </w:tr>
      <w:tr w:rsidR="004D3B04" w:rsidTr="0027263E"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정인홍</w:t>
            </w:r>
          </w:p>
        </w:tc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20200587</w:t>
            </w:r>
          </w:p>
        </w:tc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학생회장</w:t>
            </w:r>
          </w:p>
        </w:tc>
        <w:tc>
          <w:tcPr>
            <w:tcW w:w="2185" w:type="dxa"/>
            <w:tcBorders>
              <w:top w:val="single" w:sz="4" w:space="0" w:color="000000"/>
            </w:tcBorders>
          </w:tcPr>
          <w:p w:rsidR="004D3B04" w:rsidRDefault="004D3B04" w:rsidP="0027263E">
            <w:r>
              <w:t>제28조제1항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이재준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490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과대표</w:t>
            </w:r>
          </w:p>
        </w:tc>
        <w:tc>
          <w:tcPr>
            <w:tcW w:w="2185" w:type="dxa"/>
          </w:tcPr>
          <w:p w:rsidR="004D3B04" w:rsidRDefault="004D3B04" w:rsidP="0027263E">
            <w:r>
              <w:t>제28조제1항</w:t>
            </w:r>
          </w:p>
        </w:tc>
      </w:tr>
      <w:tr w:rsidR="004D3B04" w:rsidTr="0027263E"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황준서</w:t>
            </w:r>
          </w:p>
        </w:tc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20210707</w:t>
            </w:r>
          </w:p>
        </w:tc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부과대표</w:t>
            </w:r>
          </w:p>
        </w:tc>
        <w:tc>
          <w:tcPr>
            <w:tcW w:w="2185" w:type="dxa"/>
            <w:tcBorders>
              <w:bottom w:val="single" w:sz="12" w:space="0" w:color="000000"/>
            </w:tcBorders>
          </w:tcPr>
          <w:p w:rsidR="004D3B04" w:rsidRDefault="004D3B04" w:rsidP="0027263E">
            <w:r>
              <w:t>제28조제1항</w:t>
            </w:r>
          </w:p>
        </w:tc>
      </w:tr>
    </w:tbl>
    <w:p w:rsidR="004D3B04" w:rsidRDefault="004D3B04" w:rsidP="004D3B04">
      <w:pPr>
        <w:widowControl/>
        <w:ind w:left="200"/>
      </w:pPr>
    </w:p>
    <w:p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t>2. 집행위원 명단</w:t>
      </w:r>
    </w:p>
    <w:tbl>
      <w:tblPr>
        <w:tblW w:w="8737" w:type="dxa"/>
        <w:tblInd w:w="27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84"/>
        <w:gridCol w:w="2184"/>
        <w:gridCol w:w="2184"/>
        <w:gridCol w:w="2185"/>
      </w:tblGrid>
      <w:tr w:rsidR="004D3B04" w:rsidTr="0027263E"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4D3B04" w:rsidRDefault="004D3B04" w:rsidP="0027263E">
            <w:pPr>
              <w:jc w:val="center"/>
              <w:rPr>
                <w:b/>
              </w:rPr>
            </w:pPr>
            <w:r>
              <w:rPr>
                <w:b/>
              </w:rPr>
              <w:t>직책</w:t>
            </w:r>
          </w:p>
        </w:tc>
      </w:tr>
      <w:tr w:rsidR="004D3B04" w:rsidTr="0027263E"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정인홍</w:t>
            </w:r>
          </w:p>
        </w:tc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20200587</w:t>
            </w:r>
          </w:p>
        </w:tc>
        <w:tc>
          <w:tcPr>
            <w:tcW w:w="2184" w:type="dxa"/>
            <w:tcBorders>
              <w:top w:val="single" w:sz="4" w:space="0" w:color="000000"/>
            </w:tcBorders>
            <w:shd w:val="clear" w:color="auto" w:fill="FFFFFF"/>
          </w:tcPr>
          <w:p w:rsidR="004D3B04" w:rsidRDefault="004D3B04" w:rsidP="0027263E">
            <w:r>
              <w:t>-</w:t>
            </w:r>
          </w:p>
        </w:tc>
        <w:tc>
          <w:tcPr>
            <w:tcW w:w="2185" w:type="dxa"/>
            <w:tcBorders>
              <w:top w:val="single" w:sz="4" w:space="0" w:color="000000"/>
            </w:tcBorders>
          </w:tcPr>
          <w:p w:rsidR="004D3B04" w:rsidRDefault="004D3B04" w:rsidP="0027263E">
            <w:r>
              <w:t>학생회장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이재준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490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-</w:t>
            </w:r>
          </w:p>
        </w:tc>
        <w:tc>
          <w:tcPr>
            <w:tcW w:w="2185" w:type="dxa"/>
          </w:tcPr>
          <w:p w:rsidR="004D3B04" w:rsidRDefault="004D3B04" w:rsidP="0027263E">
            <w:r>
              <w:t>과대표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황준서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707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-</w:t>
            </w:r>
          </w:p>
        </w:tc>
        <w:tc>
          <w:tcPr>
            <w:tcW w:w="2185" w:type="dxa"/>
          </w:tcPr>
          <w:p w:rsidR="004D3B04" w:rsidRDefault="004D3B04" w:rsidP="0027263E">
            <w:r>
              <w:t>부과대표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김서영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090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</w:p>
        </w:tc>
        <w:tc>
          <w:tcPr>
            <w:tcW w:w="2185" w:type="dxa"/>
          </w:tcPr>
          <w:p w:rsidR="004D3B04" w:rsidRDefault="004D3B04" w:rsidP="0027263E">
            <w:r>
              <w:t>학업부장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이윤호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483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총무부</w:t>
            </w:r>
          </w:p>
        </w:tc>
        <w:tc>
          <w:tcPr>
            <w:tcW w:w="2185" w:type="dxa"/>
          </w:tcPr>
          <w:p w:rsidR="004D3B04" w:rsidRDefault="004D3B04" w:rsidP="0027263E">
            <w:r>
              <w:t>총무부장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박홍범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286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</w:t>
            </w:r>
          </w:p>
        </w:tc>
        <w:tc>
          <w:tcPr>
            <w:tcW w:w="2185" w:type="dxa"/>
          </w:tcPr>
          <w:p w:rsidR="004D3B04" w:rsidRDefault="004D3B04" w:rsidP="0027263E">
            <w:r>
              <w:t>기획부장</w:t>
            </w:r>
          </w:p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김선하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093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김민지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086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김동하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068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설예은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314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lastRenderedPageBreak/>
              <w:t>최이수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00663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  <w:r>
              <w:t>, 기획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양서영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362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유시은</w:t>
            </w:r>
            <w:proofErr w:type="spellEnd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398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이승현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469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proofErr w:type="spellStart"/>
            <w:r>
              <w:t>학업부</w:t>
            </w:r>
            <w:proofErr w:type="spellEnd"/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권수현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039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이경진</w:t>
            </w:r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20210436</w:t>
            </w:r>
            <w:bookmarkStart w:id="1" w:name="_GoBack"/>
            <w:bookmarkEnd w:id="1"/>
          </w:p>
        </w:tc>
        <w:tc>
          <w:tcPr>
            <w:tcW w:w="2184" w:type="dxa"/>
            <w:shd w:val="clear" w:color="auto" w:fill="FFFFFF"/>
          </w:tcPr>
          <w:p w:rsidR="004D3B04" w:rsidRDefault="004D3B04" w:rsidP="0027263E">
            <w:r>
              <w:t>기획부, 총무부</w:t>
            </w:r>
          </w:p>
        </w:tc>
        <w:tc>
          <w:tcPr>
            <w:tcW w:w="2185" w:type="dxa"/>
          </w:tcPr>
          <w:p w:rsidR="004D3B04" w:rsidRDefault="004D3B04" w:rsidP="0027263E"/>
        </w:tc>
      </w:tr>
      <w:tr w:rsidR="004D3B04" w:rsidTr="0027263E"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황서현</w:t>
            </w:r>
          </w:p>
        </w:tc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20210702</w:t>
            </w:r>
          </w:p>
        </w:tc>
        <w:tc>
          <w:tcPr>
            <w:tcW w:w="2184" w:type="dxa"/>
            <w:tcBorders>
              <w:bottom w:val="single" w:sz="12" w:space="0" w:color="000000"/>
            </w:tcBorders>
            <w:shd w:val="clear" w:color="auto" w:fill="FFFFFF"/>
          </w:tcPr>
          <w:p w:rsidR="004D3B04" w:rsidRDefault="004D3B04" w:rsidP="0027263E">
            <w:r>
              <w:t>기획부, 디자인부</w:t>
            </w:r>
          </w:p>
        </w:tc>
        <w:tc>
          <w:tcPr>
            <w:tcW w:w="2185" w:type="dxa"/>
            <w:tcBorders>
              <w:bottom w:val="single" w:sz="12" w:space="0" w:color="000000"/>
            </w:tcBorders>
          </w:tcPr>
          <w:p w:rsidR="004D3B04" w:rsidRDefault="004D3B04" w:rsidP="0027263E">
            <w:r>
              <w:t>디자인부장</w:t>
            </w:r>
          </w:p>
        </w:tc>
      </w:tr>
    </w:tbl>
    <w:p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t>3. 비고 사항</w:t>
      </w:r>
    </w:p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:rsidTr="0027263E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:rsidR="004D3B04" w:rsidRDefault="004D3B04" w:rsidP="0027263E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운영위원회 운영보고</w:t>
            </w:r>
          </w:p>
        </w:tc>
      </w:tr>
    </w:tbl>
    <w:p w:rsidR="004D3B04" w:rsidRDefault="004D3B04" w:rsidP="004D3B04">
      <w:pPr>
        <w:widowControl/>
      </w:pPr>
    </w:p>
    <w:p w:rsidR="004D3B04" w:rsidRDefault="004D3B04" w:rsidP="004D3B04">
      <w:r>
        <w:t>과학생회비 책정, 예결산안 심의를 비롯한 운영위원회의 기본적인 업무를 수행함. 경우에 따라 서면으로 회의를 진행하여 운영위원회 운영의 효율성을 높임.</w:t>
      </w:r>
    </w:p>
    <w:p w:rsidR="004D3B04" w:rsidRDefault="004D3B04" w:rsidP="004D3B04">
      <w:pPr>
        <w:widowControl/>
      </w:pPr>
    </w:p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:rsidTr="0027263E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:rsidR="004D3B04" w:rsidRDefault="004D3B04" w:rsidP="0027263E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B04" w:rsidRDefault="004D3B04" w:rsidP="0027263E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집행위원회 운영보고</w:t>
            </w:r>
          </w:p>
        </w:tc>
      </w:tr>
    </w:tbl>
    <w:p w:rsidR="004D3B04" w:rsidRDefault="004D3B04" w:rsidP="004D3B04">
      <w:pPr>
        <w:widowControl/>
      </w:pPr>
    </w:p>
    <w:p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t>1. 국서/TF 구조</w:t>
      </w:r>
    </w:p>
    <w:p w:rsidR="004D3B04" w:rsidRDefault="004D3B04" w:rsidP="004D3B04">
      <w:pPr>
        <w:widowControl/>
        <w:ind w:left="200"/>
        <w:rPr>
          <w:sz w:val="22"/>
        </w:rPr>
      </w:pPr>
      <w:r>
        <w:rPr>
          <w:sz w:val="22"/>
        </w:rPr>
        <w:t>1) 기획부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1) 활동 요약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학과 내 친목 및 복지 사업을 담당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2) 국서/TF원 명단</w:t>
      </w:r>
    </w:p>
    <w:p w:rsidR="004D3B04" w:rsidRDefault="004D3B04" w:rsidP="004D3B04">
      <w:pPr>
        <w:widowControl/>
        <w:ind w:left="400"/>
        <w:rPr>
          <w:sz w:val="22"/>
        </w:rPr>
      </w:pPr>
      <w:proofErr w:type="spellStart"/>
      <w:r>
        <w:rPr>
          <w:sz w:val="22"/>
        </w:rPr>
        <w:t>박홍범</w:t>
      </w:r>
      <w:proofErr w:type="spellEnd"/>
      <w:r>
        <w:rPr>
          <w:sz w:val="22"/>
        </w:rPr>
        <w:t xml:space="preserve">, 김민지, </w:t>
      </w:r>
      <w:proofErr w:type="spellStart"/>
      <w:r>
        <w:rPr>
          <w:sz w:val="22"/>
        </w:rPr>
        <w:t>김동하</w:t>
      </w:r>
      <w:proofErr w:type="spellEnd"/>
      <w:r>
        <w:rPr>
          <w:sz w:val="22"/>
        </w:rPr>
        <w:t xml:space="preserve">, 설예은, </w:t>
      </w:r>
      <w:proofErr w:type="spellStart"/>
      <w:r>
        <w:rPr>
          <w:sz w:val="22"/>
        </w:rPr>
        <w:t>최이수</w:t>
      </w:r>
      <w:proofErr w:type="spellEnd"/>
      <w:r>
        <w:rPr>
          <w:sz w:val="22"/>
        </w:rPr>
        <w:t>, 권수현, 이경진, 황서현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3) 사업명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 xml:space="preserve">너와 나의 </w:t>
      </w:r>
      <w:proofErr w:type="spellStart"/>
      <w:r>
        <w:rPr>
          <w:sz w:val="22"/>
        </w:rPr>
        <w:t>데스모좀</w:t>
      </w:r>
      <w:proofErr w:type="spellEnd"/>
      <w:r>
        <w:rPr>
          <w:sz w:val="22"/>
        </w:rPr>
        <w:t xml:space="preserve">, 간식이벤트, 생명과학과 </w:t>
      </w:r>
      <w:proofErr w:type="spellStart"/>
      <w:r>
        <w:rPr>
          <w:sz w:val="22"/>
        </w:rPr>
        <w:t>굿즈</w:t>
      </w:r>
      <w:proofErr w:type="spellEnd"/>
      <w:r>
        <w:rPr>
          <w:sz w:val="22"/>
        </w:rPr>
        <w:t xml:space="preserve"> 제작, 생명과학과 </w:t>
      </w:r>
      <w:proofErr w:type="spellStart"/>
      <w:r>
        <w:rPr>
          <w:sz w:val="22"/>
        </w:rPr>
        <w:t>인스타그램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챌린지</w:t>
      </w:r>
      <w:proofErr w:type="spellEnd"/>
    </w:p>
    <w:p w:rsidR="004D3B04" w:rsidRDefault="004D3B04" w:rsidP="004D3B04">
      <w:pPr>
        <w:widowControl/>
        <w:ind w:left="400"/>
        <w:rPr>
          <w:sz w:val="22"/>
        </w:rPr>
      </w:pPr>
    </w:p>
    <w:p w:rsidR="004D3B04" w:rsidRDefault="004D3B04" w:rsidP="004D3B04">
      <w:pPr>
        <w:widowControl/>
        <w:rPr>
          <w:sz w:val="22"/>
        </w:rPr>
      </w:pPr>
    </w:p>
    <w:p w:rsidR="004D3B04" w:rsidRDefault="004D3B04" w:rsidP="004D3B04">
      <w:pPr>
        <w:widowControl/>
        <w:ind w:left="200"/>
        <w:rPr>
          <w:sz w:val="22"/>
        </w:rPr>
      </w:pPr>
      <w:r>
        <w:rPr>
          <w:sz w:val="22"/>
        </w:rPr>
        <w:t xml:space="preserve">2) </w:t>
      </w:r>
      <w:proofErr w:type="spellStart"/>
      <w:r>
        <w:rPr>
          <w:sz w:val="22"/>
        </w:rPr>
        <w:t>학업부</w:t>
      </w:r>
      <w:proofErr w:type="spellEnd"/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1) 활동 요약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학과 내 학술 및 진로 관련 사업을 담당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2) 국서/TF원 명단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 xml:space="preserve">김서영, </w:t>
      </w:r>
      <w:proofErr w:type="spellStart"/>
      <w:r>
        <w:rPr>
          <w:sz w:val="22"/>
        </w:rPr>
        <w:t>김선하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최이수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양서영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유시은</w:t>
      </w:r>
      <w:proofErr w:type="spellEnd"/>
      <w:r>
        <w:rPr>
          <w:sz w:val="22"/>
        </w:rPr>
        <w:t>, 이승현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3) 사업명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 xml:space="preserve">개별이의 밤, 전공필수과목 </w:t>
      </w:r>
      <w:proofErr w:type="spellStart"/>
      <w:r>
        <w:rPr>
          <w:sz w:val="22"/>
        </w:rPr>
        <w:t>학과튜터링</w:t>
      </w:r>
      <w:proofErr w:type="spellEnd"/>
      <w:r>
        <w:rPr>
          <w:sz w:val="22"/>
        </w:rPr>
        <w:t xml:space="preserve">, 생명과학과 </w:t>
      </w:r>
      <w:proofErr w:type="spellStart"/>
      <w:r>
        <w:rPr>
          <w:sz w:val="22"/>
        </w:rPr>
        <w:t>오픈랩</w:t>
      </w:r>
      <w:proofErr w:type="spellEnd"/>
      <w:r>
        <w:rPr>
          <w:sz w:val="22"/>
        </w:rPr>
        <w:t xml:space="preserve"> 행사</w:t>
      </w:r>
    </w:p>
    <w:p w:rsidR="004D3B04" w:rsidRDefault="004D3B04" w:rsidP="004D3B04">
      <w:pPr>
        <w:widowControl/>
        <w:rPr>
          <w:sz w:val="22"/>
        </w:rPr>
      </w:pPr>
    </w:p>
    <w:p w:rsidR="004D3B04" w:rsidRDefault="004D3B04" w:rsidP="004D3B04">
      <w:pPr>
        <w:widowControl/>
        <w:ind w:left="200"/>
        <w:rPr>
          <w:sz w:val="22"/>
        </w:rPr>
      </w:pPr>
      <w:r>
        <w:rPr>
          <w:sz w:val="22"/>
        </w:rPr>
        <w:t>3) 디자인부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1) 활동 요약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 xml:space="preserve">카드뉴스 제작 및 </w:t>
      </w:r>
      <w:proofErr w:type="spellStart"/>
      <w:r>
        <w:rPr>
          <w:sz w:val="22"/>
        </w:rPr>
        <w:t>굿즈</w:t>
      </w:r>
      <w:proofErr w:type="spellEnd"/>
      <w:r>
        <w:rPr>
          <w:sz w:val="22"/>
        </w:rPr>
        <w:t xml:space="preserve"> 디자인과 같이 디자인이 필요한 제반 업무 담당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2) 국서/TF원 명단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황서현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3) 사업명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상시 디자인 업무</w:t>
      </w:r>
    </w:p>
    <w:p w:rsidR="004D3B04" w:rsidRDefault="004D3B04" w:rsidP="004D3B04">
      <w:pPr>
        <w:widowControl/>
        <w:rPr>
          <w:sz w:val="22"/>
        </w:rPr>
      </w:pPr>
    </w:p>
    <w:p w:rsidR="004D3B04" w:rsidRDefault="004D3B04" w:rsidP="004D3B04">
      <w:pPr>
        <w:widowControl/>
        <w:ind w:left="200"/>
        <w:rPr>
          <w:sz w:val="22"/>
        </w:rPr>
      </w:pPr>
      <w:r>
        <w:rPr>
          <w:sz w:val="22"/>
        </w:rPr>
        <w:t>4) 총무부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1) 활동 요약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각종 회계 업무 담당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(2) 국서/TF원 명단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이윤호, 이경진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lastRenderedPageBreak/>
        <w:t>(3) 사업명</w:t>
      </w:r>
    </w:p>
    <w:p w:rsidR="004D3B04" w:rsidRDefault="004D3B04" w:rsidP="004D3B04">
      <w:pPr>
        <w:widowControl/>
        <w:ind w:left="400"/>
        <w:rPr>
          <w:sz w:val="22"/>
        </w:rPr>
      </w:pPr>
      <w:r>
        <w:rPr>
          <w:sz w:val="22"/>
        </w:rPr>
        <w:t>상시 회계 처리</w:t>
      </w:r>
    </w:p>
    <w:p w:rsidR="004D3B04" w:rsidRDefault="004D3B04" w:rsidP="004D3B04">
      <w:pPr>
        <w:widowControl/>
      </w:pPr>
    </w:p>
    <w:p w:rsidR="004D3B04" w:rsidRDefault="004D3B04" w:rsidP="004D3B04">
      <w:pPr>
        <w:widowControl/>
      </w:pPr>
    </w:p>
    <w:p w:rsidR="004D3B04" w:rsidRDefault="004D3B04" w:rsidP="004D3B04">
      <w:pPr>
        <w:widowControl/>
        <w:rPr>
          <w:b/>
          <w:sz w:val="24"/>
          <w:szCs w:val="24"/>
        </w:rPr>
      </w:pPr>
      <w:r>
        <w:br w:type="page"/>
      </w:r>
    </w:p>
    <w:p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2. 조직도</w:t>
      </w:r>
    </w:p>
    <w:p w:rsidR="004D3B04" w:rsidRDefault="004D3B04" w:rsidP="004D3B04">
      <w:pPr>
        <w:widowControl/>
      </w:pPr>
      <w:r>
        <w:rPr>
          <w:noProof/>
          <w:color w:val="000000"/>
          <w:sz w:val="16"/>
          <w:szCs w:val="16"/>
        </w:rPr>
        <w:drawing>
          <wp:inline distT="0" distB="0" distL="0" distR="0" wp14:anchorId="75D05D47" wp14:editId="5597632E">
            <wp:extent cx="5065315" cy="2757229"/>
            <wp:effectExtent l="0" t="0" r="0" b="0"/>
            <wp:docPr id="44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5315" cy="27572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4D3B04" w:rsidRDefault="004D3B04" w:rsidP="004D3B04">
      <w:pPr>
        <w:widowControl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296" w:rsidRDefault="003C5296" w:rsidP="009677D6">
      <w:pPr>
        <w:spacing w:after="0" w:line="240" w:lineRule="auto"/>
      </w:pPr>
      <w:r>
        <w:separator/>
      </w:r>
    </w:p>
  </w:endnote>
  <w:endnote w:type="continuationSeparator" w:id="0">
    <w:p w:rsidR="003C5296" w:rsidRDefault="003C529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Content>
      <w:p w:rsidR="007901D5" w:rsidRDefault="007901D5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7901D5" w:rsidRDefault="007901D5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296" w:rsidRDefault="003C5296" w:rsidP="009677D6">
      <w:pPr>
        <w:spacing w:after="0" w:line="240" w:lineRule="auto"/>
      </w:pPr>
      <w:r>
        <w:separator/>
      </w:r>
    </w:p>
  </w:footnote>
  <w:footnote w:type="continuationSeparator" w:id="0">
    <w:p w:rsidR="003C5296" w:rsidRDefault="003C5296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0779"/>
    <w:rsid w:val="00072F1F"/>
    <w:rsid w:val="000A4D6E"/>
    <w:rsid w:val="000E7780"/>
    <w:rsid w:val="0015453A"/>
    <w:rsid w:val="00256C0E"/>
    <w:rsid w:val="0029157A"/>
    <w:rsid w:val="003B35CA"/>
    <w:rsid w:val="003C5296"/>
    <w:rsid w:val="003C7DE1"/>
    <w:rsid w:val="003D42B1"/>
    <w:rsid w:val="00450585"/>
    <w:rsid w:val="00452F14"/>
    <w:rsid w:val="00474329"/>
    <w:rsid w:val="00482359"/>
    <w:rsid w:val="004B5A1A"/>
    <w:rsid w:val="004C7F28"/>
    <w:rsid w:val="004D3B04"/>
    <w:rsid w:val="004D716C"/>
    <w:rsid w:val="004F3D4B"/>
    <w:rsid w:val="00546E5E"/>
    <w:rsid w:val="00560291"/>
    <w:rsid w:val="005A5A93"/>
    <w:rsid w:val="005A7BD4"/>
    <w:rsid w:val="005B3DF4"/>
    <w:rsid w:val="005C5BCB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D4E11"/>
    <w:rsid w:val="006E45A8"/>
    <w:rsid w:val="006F2310"/>
    <w:rsid w:val="00712C67"/>
    <w:rsid w:val="007830E9"/>
    <w:rsid w:val="007901D5"/>
    <w:rsid w:val="007A50D5"/>
    <w:rsid w:val="007A6CD5"/>
    <w:rsid w:val="007B2267"/>
    <w:rsid w:val="007B67DA"/>
    <w:rsid w:val="008155F8"/>
    <w:rsid w:val="00830F9B"/>
    <w:rsid w:val="00834398"/>
    <w:rsid w:val="00835095"/>
    <w:rsid w:val="00837FA9"/>
    <w:rsid w:val="008A0823"/>
    <w:rsid w:val="008A6F11"/>
    <w:rsid w:val="008F1FC7"/>
    <w:rsid w:val="009677D6"/>
    <w:rsid w:val="009A4329"/>
    <w:rsid w:val="009B1E15"/>
    <w:rsid w:val="009B4AA7"/>
    <w:rsid w:val="009B61C0"/>
    <w:rsid w:val="00A322EF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D05CA0"/>
    <w:rsid w:val="00D3315D"/>
    <w:rsid w:val="00D668FB"/>
    <w:rsid w:val="00D66CBD"/>
    <w:rsid w:val="00DC1269"/>
    <w:rsid w:val="00DD24E2"/>
    <w:rsid w:val="00DE0C7F"/>
    <w:rsid w:val="00DF1A8A"/>
    <w:rsid w:val="00DF71B3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1AF372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26905-192D-45DB-9D37-90756150D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7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인홍 정</cp:lastModifiedBy>
  <cp:revision>4</cp:revision>
  <dcterms:created xsi:type="dcterms:W3CDTF">2022-12-25T12:04:00Z</dcterms:created>
  <dcterms:modified xsi:type="dcterms:W3CDTF">2022-12-25T14:13:00Z</dcterms:modified>
</cp:coreProperties>
</file>